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0DE01" w14:textId="5525383F" w:rsidR="001F4A35" w:rsidRPr="00B83BC0" w:rsidRDefault="003F774F" w:rsidP="009761B6">
      <w:pPr>
        <w:spacing w:after="0" w:line="360" w:lineRule="auto"/>
        <w:jc w:val="center"/>
        <w:rPr>
          <w:rFonts w:ascii="Kristen ITC" w:hAnsi="Kristen ITC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723776" behindDoc="0" locked="0" layoutInCell="1" allowOverlap="1" wp14:anchorId="3F547EB5" wp14:editId="64B55EF0">
            <wp:simplePos x="0" y="0"/>
            <wp:positionH relativeFrom="column">
              <wp:posOffset>-1186180</wp:posOffset>
            </wp:positionH>
            <wp:positionV relativeFrom="paragraph">
              <wp:posOffset>8027035</wp:posOffset>
            </wp:positionV>
            <wp:extent cx="8210550" cy="1117600"/>
            <wp:effectExtent l="0" t="0" r="0" b="0"/>
            <wp:wrapNone/>
            <wp:docPr id="1297732727" name="Picture 3" descr="Download Fairy Lights Lights Light Royalty-Free Stock Illustration Image - 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ownload Fairy Lights Lights Light Royalty-Free Stock Illustration Image -  Pixabay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34" b="43163"/>
                    <a:stretch/>
                  </pic:blipFill>
                  <pic:spPr bwMode="auto">
                    <a:xfrm>
                      <a:off x="0" y="0"/>
                      <a:ext cx="821055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BC0" w:rsidRPr="00B83BC0">
        <w:rPr>
          <w:noProof/>
          <w:sz w:val="48"/>
          <w:szCs w:val="48"/>
        </w:rPr>
        <w:drawing>
          <wp:anchor distT="0" distB="0" distL="114300" distR="114300" simplePos="0" relativeHeight="251722752" behindDoc="0" locked="0" layoutInCell="1" allowOverlap="1" wp14:anchorId="44DB62B1" wp14:editId="0B0D3F51">
            <wp:simplePos x="0" y="0"/>
            <wp:positionH relativeFrom="column">
              <wp:posOffset>189158</wp:posOffset>
            </wp:positionH>
            <wp:positionV relativeFrom="paragraph">
              <wp:posOffset>-299845</wp:posOffset>
            </wp:positionV>
            <wp:extent cx="685232" cy="813859"/>
            <wp:effectExtent l="38100" t="0" r="0" b="62865"/>
            <wp:wrapNone/>
            <wp:docPr id="112283886" name="Picture 2" descr="Transparent Snowman with Green Scarf Clipart​ | Gallery Yopriceville -  High-Quality Free Images and Transparent PNG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ansparent Snowman with Green Scarf Clipart​ | Gallery Yopriceville -  High-Quality Free Images and Transparent PNG Clip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534717" flipH="1">
                      <a:off x="0" y="0"/>
                      <a:ext cx="685232" cy="813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BC0" w:rsidRPr="00B83BC0">
        <w:rPr>
          <w:noProof/>
          <w:sz w:val="48"/>
          <w:szCs w:val="48"/>
        </w:rPr>
        <w:drawing>
          <wp:anchor distT="0" distB="0" distL="114300" distR="114300" simplePos="0" relativeHeight="251721728" behindDoc="0" locked="0" layoutInCell="1" allowOverlap="1" wp14:anchorId="54C2557D" wp14:editId="4F29A0DE">
            <wp:simplePos x="0" y="0"/>
            <wp:positionH relativeFrom="column">
              <wp:posOffset>5100023</wp:posOffset>
            </wp:positionH>
            <wp:positionV relativeFrom="paragraph">
              <wp:posOffset>-395258</wp:posOffset>
            </wp:positionV>
            <wp:extent cx="828064" cy="828064"/>
            <wp:effectExtent l="0" t="0" r="0" b="10160"/>
            <wp:wrapNone/>
            <wp:docPr id="1706635864" name="Picture 1" descr="Snowman Clipart Images | Free Download | PNG Transparent Background - 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nowman Clipart Images | Free Download | PNG Transparent Background -  Pngtre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3056" b="93333" l="8333" r="90000">
                                  <a14:foregroundMark x1="44444" y1="49722" x2="44444" y2="49722"/>
                                  <a14:foregroundMark x1="45556" y1="44167" x2="45556" y2="44167"/>
                                  <a14:foregroundMark x1="45556" y1="44167" x2="45556" y2="44167"/>
                                  <a14:foregroundMark x1="50556" y1="43889" x2="50556" y2="43889"/>
                                  <a14:foregroundMark x1="59722" y1="44167" x2="59722" y2="44167"/>
                                  <a14:foregroundMark x1="60000" y1="41111" x2="58056" y2="38056"/>
                                  <a14:foregroundMark x1="53056" y1="30833" x2="48056" y2="46667"/>
                                  <a14:foregroundMark x1="48056" y1="46667" x2="61944" y2="45556"/>
                                  <a14:foregroundMark x1="61944" y1="45556" x2="60833" y2="43333"/>
                                  <a14:foregroundMark x1="51389" y1="62222" x2="43056" y2="78611"/>
                                  <a14:foregroundMark x1="43056" y1="78611" x2="58889" y2="81667"/>
                                  <a14:foregroundMark x1="58889" y1="81667" x2="59444" y2="64722"/>
                                  <a14:foregroundMark x1="54167" y1="63611" x2="45833" y2="78333"/>
                                  <a14:foregroundMark x1="45833" y1="78333" x2="56111" y2="90556"/>
                                  <a14:foregroundMark x1="56111" y1="90556" x2="66944" y2="75556"/>
                                  <a14:foregroundMark x1="66944" y1="75556" x2="59722" y2="64167"/>
                                  <a14:foregroundMark x1="49167" y1="79167" x2="33611" y2="83611"/>
                                  <a14:foregroundMark x1="33611" y1="83611" x2="30833" y2="81111"/>
                                  <a14:foregroundMark x1="30833" y1="8056" x2="45833" y2="8333"/>
                                  <a14:foregroundMark x1="34444" y1="3611" x2="34444" y2="3611"/>
                                  <a14:foregroundMark x1="8611" y1="48889" x2="8611" y2="48889"/>
                                  <a14:foregroundMark x1="78889" y1="55278" x2="78889" y2="55278"/>
                                  <a14:foregroundMark x1="52500" y1="41944" x2="59221" y2="39256"/>
                                  <a14:foregroundMark x1="39167" y1="55000" x2="36667" y2="67222"/>
                                  <a14:foregroundMark x1="26667" y1="64722" x2="54444" y2="52778"/>
                                  <a14:foregroundMark x1="54444" y1="52778" x2="57778" y2="53056"/>
                                  <a14:foregroundMark x1="21667" y1="55556" x2="21667" y2="55556"/>
                                  <a14:foregroundMark x1="21667" y1="55556" x2="18611" y2="48611"/>
                                  <a14:foregroundMark x1="40556" y1="93611" x2="56667" y2="93333"/>
                                  <a14:foregroundMark x1="56667" y1="93333" x2="57222" y2="93056"/>
                                  <a14:foregroundMark x1="30278" y1="42222" x2="30278" y2="42222"/>
                                  <a14:foregroundMark x1="30000" y1="42222" x2="30000" y2="42222"/>
                                  <a14:foregroundMark x1="62778" y1="49444" x2="64444" y2="34722"/>
                                  <a14:foregroundMark x1="64444" y1="34722" x2="63056" y2="33889"/>
                                  <a14:foregroundMark x1="64167" y1="48333" x2="64444" y2="46389"/>
                                  <a14:foregroundMark x1="63611" y1="46944" x2="65278" y2="44444"/>
                                  <a14:foregroundMark x1="61111" y1="44722" x2="65556" y2="46944"/>
                                  <a14:foregroundMark x1="61944" y1="43889" x2="61944" y2="43889"/>
                                  <a14:foregroundMark x1="61667" y1="44167" x2="60556" y2="45833"/>
                                  <a14:foregroundMark x1="71111" y1="60833" x2="82222" y2="53889"/>
                                  <a14:foregroundMark x1="60556" y1="28056" x2="65556" y2="42500"/>
                                  <a14:foregroundMark x1="65556" y1="42500" x2="64167" y2="4916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081422">
                      <a:off x="0" y="0"/>
                      <a:ext cx="828064" cy="828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25CA" w:rsidRPr="00B83BC0">
        <w:rPr>
          <w:rFonts w:ascii="Kristen ITC" w:hAnsi="Kristen ITC"/>
          <w:sz w:val="48"/>
          <w:szCs w:val="48"/>
        </w:rPr>
        <w:t>Create your Snowman</w:t>
      </w:r>
    </w:p>
    <w:tbl>
      <w:tblPr>
        <w:tblStyle w:val="TableGrid"/>
        <w:tblW w:w="10710" w:type="dxa"/>
        <w:tblInd w:w="-6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16"/>
        <w:gridCol w:w="1462"/>
        <w:gridCol w:w="1461"/>
        <w:gridCol w:w="1461"/>
        <w:gridCol w:w="1463"/>
        <w:gridCol w:w="1545"/>
        <w:gridCol w:w="1702"/>
      </w:tblGrid>
      <w:tr w:rsidR="005050BD" w14:paraId="2765C71F" w14:textId="77777777" w:rsidTr="008F2E8B">
        <w:trPr>
          <w:trHeight w:val="1167"/>
        </w:trPr>
        <w:tc>
          <w:tcPr>
            <w:tcW w:w="1616" w:type="dxa"/>
            <w:shd w:val="clear" w:color="auto" w:fill="E67070"/>
          </w:tcPr>
          <w:p w14:paraId="08BBF2A0" w14:textId="51991CB3" w:rsidR="00D525CA" w:rsidRDefault="00D525CA" w:rsidP="009761B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62" w:type="dxa"/>
            <w:shd w:val="clear" w:color="auto" w:fill="E67070"/>
          </w:tcPr>
          <w:p w14:paraId="2D579FC5" w14:textId="277063B5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5648" behindDoc="0" locked="0" layoutInCell="1" allowOverlap="1" wp14:anchorId="60FE8EAF" wp14:editId="0198A91E">
                  <wp:simplePos x="0" y="0"/>
                  <wp:positionH relativeFrom="margin">
                    <wp:posOffset>72680</wp:posOffset>
                  </wp:positionH>
                  <wp:positionV relativeFrom="margin">
                    <wp:posOffset>47593</wp:posOffset>
                  </wp:positionV>
                  <wp:extent cx="612648" cy="625151"/>
                  <wp:effectExtent l="0" t="0" r="0" b="3810"/>
                  <wp:wrapNone/>
                  <wp:docPr id="2084370472" name="Picture 2084370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561002" name="Picture 672561002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17" r="61970"/>
                          <a:stretch/>
                        </pic:blipFill>
                        <pic:spPr bwMode="auto">
                          <a:xfrm>
                            <a:off x="0" y="0"/>
                            <a:ext cx="612648" cy="625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61" w:type="dxa"/>
            <w:shd w:val="clear" w:color="auto" w:fill="E67070"/>
          </w:tcPr>
          <w:p w14:paraId="15991286" w14:textId="2F6582C7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9744" behindDoc="0" locked="0" layoutInCell="1" allowOverlap="1" wp14:anchorId="480C255B" wp14:editId="6D3EE596">
                  <wp:simplePos x="0" y="0"/>
                  <wp:positionH relativeFrom="margin">
                    <wp:posOffset>88900</wp:posOffset>
                  </wp:positionH>
                  <wp:positionV relativeFrom="page">
                    <wp:posOffset>89225</wp:posOffset>
                  </wp:positionV>
                  <wp:extent cx="612648" cy="586266"/>
                  <wp:effectExtent l="0" t="0" r="0" b="4445"/>
                  <wp:wrapNone/>
                  <wp:docPr id="875336950" name="Picture 8753369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561002" name="Picture 672561002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398" r="32011"/>
                          <a:stretch/>
                        </pic:blipFill>
                        <pic:spPr bwMode="auto">
                          <a:xfrm>
                            <a:off x="0" y="0"/>
                            <a:ext cx="612648" cy="5862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61" w:type="dxa"/>
            <w:shd w:val="clear" w:color="auto" w:fill="E67070"/>
          </w:tcPr>
          <w:p w14:paraId="2C685CDF" w14:textId="62C66ECE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7696" behindDoc="0" locked="0" layoutInCell="1" allowOverlap="1" wp14:anchorId="4FFBE5CC" wp14:editId="3C56D155">
                  <wp:simplePos x="0" y="0"/>
                  <wp:positionH relativeFrom="margin">
                    <wp:posOffset>90170</wp:posOffset>
                  </wp:positionH>
                  <wp:positionV relativeFrom="page">
                    <wp:posOffset>49988</wp:posOffset>
                  </wp:positionV>
                  <wp:extent cx="608965" cy="612140"/>
                  <wp:effectExtent l="0" t="0" r="635" b="0"/>
                  <wp:wrapNone/>
                  <wp:docPr id="777047271" name="Picture 777047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2561002" name="Picture 672561002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47" r="3830"/>
                          <a:stretch/>
                        </pic:blipFill>
                        <pic:spPr bwMode="auto">
                          <a:xfrm>
                            <a:off x="0" y="0"/>
                            <a:ext cx="608965" cy="612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63" w:type="dxa"/>
            <w:shd w:val="clear" w:color="auto" w:fill="E67070"/>
          </w:tcPr>
          <w:p w14:paraId="3ABFA7B6" w14:textId="32547607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4864" behindDoc="0" locked="0" layoutInCell="1" allowOverlap="1" wp14:anchorId="01D447AC" wp14:editId="1D43188C">
                  <wp:simplePos x="0" y="0"/>
                  <wp:positionH relativeFrom="margin">
                    <wp:posOffset>77960</wp:posOffset>
                  </wp:positionH>
                  <wp:positionV relativeFrom="page">
                    <wp:posOffset>64813</wp:posOffset>
                  </wp:positionV>
                  <wp:extent cx="612648" cy="606491"/>
                  <wp:effectExtent l="0" t="0" r="0" b="3175"/>
                  <wp:wrapNone/>
                  <wp:docPr id="294408897" name="Picture 2944088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0266309" name="Picture 1180266309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612" r="7015"/>
                          <a:stretch/>
                        </pic:blipFill>
                        <pic:spPr bwMode="auto">
                          <a:xfrm>
                            <a:off x="0" y="0"/>
                            <a:ext cx="612648" cy="6064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45" w:type="dxa"/>
            <w:shd w:val="clear" w:color="auto" w:fill="E67070"/>
          </w:tcPr>
          <w:p w14:paraId="6591BCA5" w14:textId="5F430E81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2816" behindDoc="0" locked="0" layoutInCell="1" allowOverlap="1" wp14:anchorId="2B54EFC6" wp14:editId="652B74B8">
                  <wp:simplePos x="0" y="0"/>
                  <wp:positionH relativeFrom="margin">
                    <wp:posOffset>116205</wp:posOffset>
                  </wp:positionH>
                  <wp:positionV relativeFrom="page">
                    <wp:posOffset>65863</wp:posOffset>
                  </wp:positionV>
                  <wp:extent cx="612049" cy="596900"/>
                  <wp:effectExtent l="0" t="0" r="0" b="0"/>
                  <wp:wrapNone/>
                  <wp:docPr id="390066438" name="Picture 3900664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0266309" name="Picture 1180266309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177" r="36038"/>
                          <a:stretch/>
                        </pic:blipFill>
                        <pic:spPr bwMode="auto">
                          <a:xfrm>
                            <a:off x="0" y="0"/>
                            <a:ext cx="612049" cy="596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2" w:type="dxa"/>
            <w:shd w:val="clear" w:color="auto" w:fill="E67070"/>
          </w:tcPr>
          <w:p w14:paraId="22FEE361" w14:textId="125EC313" w:rsidR="00D525CA" w:rsidRDefault="00E74E8B" w:rsidP="009761B6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80768" behindDoc="0" locked="0" layoutInCell="1" allowOverlap="1" wp14:anchorId="5ECF0FEF" wp14:editId="6ED464C9">
                  <wp:simplePos x="0" y="0"/>
                  <wp:positionH relativeFrom="margin">
                    <wp:posOffset>217805</wp:posOffset>
                  </wp:positionH>
                  <wp:positionV relativeFrom="page">
                    <wp:posOffset>56140</wp:posOffset>
                  </wp:positionV>
                  <wp:extent cx="612648" cy="606491"/>
                  <wp:effectExtent l="0" t="0" r="0" b="3175"/>
                  <wp:wrapNone/>
                  <wp:docPr id="118026630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0266309" name="Picture 1180266309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90" r="65337"/>
                          <a:stretch/>
                        </pic:blipFill>
                        <pic:spPr bwMode="auto">
                          <a:xfrm>
                            <a:off x="0" y="0"/>
                            <a:ext cx="612648" cy="6064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3175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34CCD" w14:paraId="4E3EB027" w14:textId="77777777" w:rsidTr="00B83BC0">
        <w:trPr>
          <w:trHeight w:val="1311"/>
        </w:trPr>
        <w:tc>
          <w:tcPr>
            <w:tcW w:w="1616" w:type="dxa"/>
            <w:shd w:val="clear" w:color="auto" w:fill="7CEB99"/>
          </w:tcPr>
          <w:p w14:paraId="787A9DAB" w14:textId="184660D6" w:rsidR="00D525CA" w:rsidRPr="00977AA2" w:rsidRDefault="005800F5" w:rsidP="0053642E">
            <w:pPr>
              <w:jc w:val="center"/>
              <w:rPr>
                <w:rFonts w:ascii="Kristen ITC" w:hAnsi="Kristen ITC"/>
                <w:b/>
                <w:bCs/>
                <w:sz w:val="28"/>
                <w:szCs w:val="28"/>
              </w:rPr>
            </w:pPr>
            <w:r w:rsidRPr="00977AA2">
              <w:rPr>
                <w:rFonts w:ascii="Kristen ITC" w:hAnsi="Kristen ITC"/>
                <w:b/>
                <w:bCs/>
                <w:sz w:val="28"/>
                <w:szCs w:val="28"/>
              </w:rPr>
              <w:t>Body shape</w:t>
            </w:r>
          </w:p>
          <w:p w14:paraId="0694C3A9" w14:textId="185C9709" w:rsidR="00D525CA" w:rsidRPr="00B83BC0" w:rsidRDefault="00B83BC0" w:rsidP="00B83BC0">
            <w:pPr>
              <w:jc w:val="center"/>
              <w:rPr>
                <w:rFonts w:ascii="Kristen ITC" w:hAnsi="Kristen ITC"/>
                <w:sz w:val="24"/>
                <w:szCs w:val="24"/>
              </w:rPr>
            </w:pPr>
            <w:r w:rsidRPr="00B83BC0">
              <w:rPr>
                <w:rFonts w:ascii="Kristen ITC" w:hAnsi="Kristen ITC" w:hint="eastAsia"/>
                <w:sz w:val="24"/>
                <w:szCs w:val="24"/>
              </w:rPr>
              <w:t>体の形</w:t>
            </w:r>
          </w:p>
        </w:tc>
        <w:tc>
          <w:tcPr>
            <w:tcW w:w="1462" w:type="dxa"/>
          </w:tcPr>
          <w:p w14:paraId="1422E43E" w14:textId="536AED27" w:rsidR="00D525CA" w:rsidRPr="00177EF3" w:rsidRDefault="00177EF3" w:rsidP="009761B6">
            <w:pPr>
              <w:jc w:val="center"/>
            </w:pPr>
            <w:r w:rsidRPr="00177E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B2DE64" wp14:editId="09839443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177165</wp:posOffset>
                      </wp:positionV>
                      <wp:extent cx="533400" cy="501650"/>
                      <wp:effectExtent l="0" t="0" r="19050" b="12700"/>
                      <wp:wrapNone/>
                      <wp:docPr id="503774672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5016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FB4925" id="Oval 1" o:spid="_x0000_s1026" style="position:absolute;margin-left:7.9pt;margin-top:13.95pt;width:42pt;height:3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 w:rsidRPr="00177EF3">
              <w:t>Circle</w:t>
            </w:r>
          </w:p>
        </w:tc>
        <w:tc>
          <w:tcPr>
            <w:tcW w:w="1461" w:type="dxa"/>
          </w:tcPr>
          <w:p w14:paraId="199ADAB2" w14:textId="054B6CF2" w:rsidR="00D525CA" w:rsidRPr="00177EF3" w:rsidRDefault="00177EF3" w:rsidP="009761B6">
            <w:pPr>
              <w:jc w:val="center"/>
            </w:pPr>
            <w:r w:rsidRPr="00177E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FEF7A35" wp14:editId="2A44435B">
                      <wp:simplePos x="0" y="0"/>
                      <wp:positionH relativeFrom="column">
                        <wp:posOffset>145415</wp:posOffset>
                      </wp:positionH>
                      <wp:positionV relativeFrom="paragraph">
                        <wp:posOffset>177165</wp:posOffset>
                      </wp:positionV>
                      <wp:extent cx="450850" cy="501650"/>
                      <wp:effectExtent l="19050" t="19050" r="44450" b="12700"/>
                      <wp:wrapNone/>
                      <wp:docPr id="1175017490" name="Isosceles Tri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850" cy="50165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DA5068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2" o:spid="_x0000_s1026" type="#_x0000_t5" style="position:absolute;margin-left:11.45pt;margin-top:13.95pt;width:35.5pt;height:3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" fillcolor="white [3201]" strokecolor="black [3200]" strokeweight="1pt"/>
                  </w:pict>
                </mc:Fallback>
              </mc:AlternateContent>
            </w:r>
            <w:r w:rsidRPr="00177EF3">
              <w:t>Triangle</w:t>
            </w:r>
          </w:p>
        </w:tc>
        <w:tc>
          <w:tcPr>
            <w:tcW w:w="1461" w:type="dxa"/>
          </w:tcPr>
          <w:p w14:paraId="64C48CAB" w14:textId="127367E7" w:rsidR="00D525CA" w:rsidRPr="00177EF3" w:rsidRDefault="00D525CA" w:rsidP="009761B6">
            <w:pPr>
              <w:jc w:val="center"/>
            </w:pPr>
            <w:r w:rsidRPr="00177EF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0105F1" wp14:editId="55FAAB54">
                      <wp:simplePos x="0" y="0"/>
                      <wp:positionH relativeFrom="column">
                        <wp:posOffset>133351</wp:posOffset>
                      </wp:positionH>
                      <wp:positionV relativeFrom="paragraph">
                        <wp:posOffset>202565</wp:posOffset>
                      </wp:positionV>
                      <wp:extent cx="488950" cy="476250"/>
                      <wp:effectExtent l="0" t="0" r="25400" b="19050"/>
                      <wp:wrapNone/>
                      <wp:docPr id="1448619591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8950" cy="4762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55101C" id="Rectangle 3" o:spid="_x0000_s1026" style="position:absolute;margin-left:10.5pt;margin-top:15.95pt;width:38.5pt;height:3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" fillcolor="white [3201]" strokecolor="black [3200]" strokeweight="1pt"/>
                  </w:pict>
                </mc:Fallback>
              </mc:AlternateContent>
            </w:r>
            <w:r w:rsidR="00177EF3" w:rsidRPr="00177EF3">
              <w:t>Square</w:t>
            </w:r>
          </w:p>
        </w:tc>
        <w:tc>
          <w:tcPr>
            <w:tcW w:w="1463" w:type="dxa"/>
          </w:tcPr>
          <w:p w14:paraId="63556A30" w14:textId="15BAED84" w:rsidR="00D525CA" w:rsidRPr="00102D32" w:rsidRDefault="00102D32" w:rsidP="009761B6">
            <w:pPr>
              <w:jc w:val="center"/>
            </w:pPr>
            <w:r w:rsidRPr="00102D3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CAD7402" wp14:editId="54859A84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0665</wp:posOffset>
                      </wp:positionV>
                      <wp:extent cx="768350" cy="438150"/>
                      <wp:effectExtent l="0" t="0" r="12700" b="19050"/>
                      <wp:wrapNone/>
                      <wp:docPr id="93467339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8350" cy="4381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EBFF99" id="Rectangle 12" o:spid="_x0000_s1026" style="position:absolute;margin-left:2.45pt;margin-top:18.95pt;width:60.5pt;height:34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" fillcolor="white [3201]" strokecolor="black [3200]" strokeweight="1pt"/>
                  </w:pict>
                </mc:Fallback>
              </mc:AlternateContent>
            </w:r>
            <w:r w:rsidRPr="00102D32">
              <w:t>Rectangle</w:t>
            </w:r>
          </w:p>
        </w:tc>
        <w:tc>
          <w:tcPr>
            <w:tcW w:w="1545" w:type="dxa"/>
          </w:tcPr>
          <w:p w14:paraId="5ED7AD1F" w14:textId="1ECEC763" w:rsidR="00D525CA" w:rsidRPr="00102D32" w:rsidRDefault="00102D32" w:rsidP="009761B6">
            <w:pPr>
              <w:jc w:val="center"/>
            </w:pPr>
            <w:r w:rsidRPr="00102D3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C75FC90" wp14:editId="5F98C9F6">
                      <wp:simplePos x="0" y="0"/>
                      <wp:positionH relativeFrom="column">
                        <wp:posOffset>116293</wp:posOffset>
                      </wp:positionH>
                      <wp:positionV relativeFrom="paragraph">
                        <wp:posOffset>202565</wp:posOffset>
                      </wp:positionV>
                      <wp:extent cx="611505" cy="508000"/>
                      <wp:effectExtent l="19050" t="0" r="36195" b="44450"/>
                      <wp:wrapNone/>
                      <wp:docPr id="1390550508" name="Hear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1505" cy="508000"/>
                              </a:xfrm>
                              <a:prstGeom prst="hear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DF844" id="Heart 11" o:spid="_x0000_s1026" style="position:absolute;margin-left:9.15pt;margin-top:15.95pt;width:48.15pt;height:40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11505,508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" path="m305753,127000v127396,-296333,624244,,,381000c-318492,127000,178356,-169333,305753,127000xe" fillcolor="white [3201]" strokecolor="black [3200]" strokeweight="1pt">
                      <v:stroke joinstyle="miter"/>
                      <v:path arrowok="t" o:connecttype="custom" o:connectlocs="305753,127000;305753,508000;305753,127000" o:connectangles="0,0,0"/>
                    </v:shape>
                  </w:pict>
                </mc:Fallback>
              </mc:AlternateContent>
            </w:r>
            <w:r w:rsidRPr="00102D32">
              <w:t>Heart</w:t>
            </w:r>
          </w:p>
        </w:tc>
        <w:tc>
          <w:tcPr>
            <w:tcW w:w="1702" w:type="dxa"/>
          </w:tcPr>
          <w:p w14:paraId="13195781" w14:textId="3A131C79" w:rsidR="0027494F" w:rsidRPr="00334CCD" w:rsidRDefault="008F2E8B" w:rsidP="00FD0737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0A38161E" wp14:editId="528BF542">
                      <wp:simplePos x="0" y="0"/>
                      <wp:positionH relativeFrom="column">
                        <wp:posOffset>219075</wp:posOffset>
                      </wp:positionH>
                      <wp:positionV relativeFrom="paragraph">
                        <wp:posOffset>179070</wp:posOffset>
                      </wp:positionV>
                      <wp:extent cx="521208" cy="512064"/>
                      <wp:effectExtent l="19050" t="19050" r="31750" b="40640"/>
                      <wp:wrapNone/>
                      <wp:docPr id="203582849" name="Diamon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1208" cy="512064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BB185E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1" o:spid="_x0000_s1026" type="#_x0000_t4" style="position:absolute;margin-left:17.25pt;margin-top:14.1pt;width:41.05pt;height:40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" fillcolor="white [3201]" strokecolor="black [3200]" strokeweight="1pt"/>
                  </w:pict>
                </mc:Fallback>
              </mc:AlternateContent>
            </w:r>
            <w:r w:rsidR="00246410">
              <w:rPr>
                <w:sz w:val="24"/>
                <w:szCs w:val="24"/>
              </w:rPr>
              <w:t>Diamond</w:t>
            </w:r>
          </w:p>
        </w:tc>
      </w:tr>
      <w:tr w:rsidR="00334CCD" w14:paraId="158D6592" w14:textId="77777777" w:rsidTr="00B83BC0">
        <w:trPr>
          <w:trHeight w:val="834"/>
        </w:trPr>
        <w:tc>
          <w:tcPr>
            <w:tcW w:w="1616" w:type="dxa"/>
            <w:shd w:val="clear" w:color="auto" w:fill="7CEB99"/>
          </w:tcPr>
          <w:p w14:paraId="478AC667" w14:textId="56E80E99" w:rsidR="00D525CA" w:rsidRPr="00977AA2" w:rsidRDefault="00B12020" w:rsidP="009761B6">
            <w:pPr>
              <w:jc w:val="center"/>
              <w:rPr>
                <w:rFonts w:ascii="Kristen ITC" w:hAnsi="Kristen ITC"/>
                <w:b/>
                <w:bCs/>
                <w:sz w:val="24"/>
                <w:szCs w:val="24"/>
              </w:rPr>
            </w:pPr>
            <w:r w:rsidRPr="00977AA2">
              <w:rPr>
                <w:rFonts w:ascii="Kristen ITC" w:hAnsi="Kristen ITC"/>
                <w:b/>
                <w:bCs/>
                <w:sz w:val="24"/>
                <w:szCs w:val="24"/>
              </w:rPr>
              <w:t>B</w:t>
            </w:r>
            <w:r w:rsidR="00796B4B" w:rsidRPr="00977AA2">
              <w:rPr>
                <w:rFonts w:ascii="Kristen ITC" w:hAnsi="Kristen ITC"/>
                <w:b/>
                <w:bCs/>
                <w:sz w:val="24"/>
                <w:szCs w:val="24"/>
              </w:rPr>
              <w:t>ody parts</w:t>
            </w:r>
          </w:p>
          <w:p w14:paraId="55F89C29" w14:textId="7FFD69C1" w:rsidR="007D4033" w:rsidRPr="00B12020" w:rsidRDefault="00596C13" w:rsidP="009761B6">
            <w:pPr>
              <w:jc w:val="center"/>
              <w:rPr>
                <w:rFonts w:ascii="Kristen ITC" w:hAnsi="Kristen ITC"/>
                <w:sz w:val="24"/>
                <w:szCs w:val="24"/>
              </w:rPr>
            </w:pPr>
            <w:r>
              <w:rPr>
                <w:rFonts w:ascii="Kristen ITC" w:hAnsi="Kristen ITC" w:hint="eastAsia"/>
                <w:sz w:val="24"/>
                <w:szCs w:val="24"/>
              </w:rPr>
              <w:t>体の数</w:t>
            </w:r>
          </w:p>
        </w:tc>
        <w:tc>
          <w:tcPr>
            <w:tcW w:w="1462" w:type="dxa"/>
          </w:tcPr>
          <w:p w14:paraId="3D8BC27C" w14:textId="667E9CCD" w:rsidR="00102D32" w:rsidRPr="00796B4B" w:rsidRDefault="00796B4B" w:rsidP="009761B6">
            <w:pPr>
              <w:jc w:val="center"/>
              <w:rPr>
                <w:sz w:val="72"/>
                <w:szCs w:val="72"/>
              </w:rPr>
            </w:pPr>
            <w:r w:rsidRPr="00796B4B">
              <w:rPr>
                <w:sz w:val="72"/>
                <w:szCs w:val="72"/>
              </w:rPr>
              <w:t>1</w:t>
            </w:r>
          </w:p>
        </w:tc>
        <w:tc>
          <w:tcPr>
            <w:tcW w:w="1461" w:type="dxa"/>
          </w:tcPr>
          <w:p w14:paraId="35B0F6F9" w14:textId="228E48F8" w:rsidR="00102D32" w:rsidRPr="00796B4B" w:rsidRDefault="00796B4B" w:rsidP="009761B6">
            <w:pPr>
              <w:jc w:val="center"/>
              <w:rPr>
                <w:sz w:val="72"/>
                <w:szCs w:val="72"/>
              </w:rPr>
            </w:pPr>
            <w:r w:rsidRPr="00796B4B">
              <w:rPr>
                <w:sz w:val="72"/>
                <w:szCs w:val="72"/>
              </w:rPr>
              <w:t>2</w:t>
            </w:r>
          </w:p>
        </w:tc>
        <w:tc>
          <w:tcPr>
            <w:tcW w:w="1461" w:type="dxa"/>
          </w:tcPr>
          <w:p w14:paraId="60FF85D2" w14:textId="3297F1D9" w:rsidR="00102D32" w:rsidRPr="00796B4B" w:rsidRDefault="00796B4B" w:rsidP="009761B6">
            <w:pPr>
              <w:jc w:val="center"/>
              <w:rPr>
                <w:sz w:val="72"/>
                <w:szCs w:val="72"/>
              </w:rPr>
            </w:pPr>
            <w:r w:rsidRPr="00796B4B">
              <w:rPr>
                <w:sz w:val="72"/>
                <w:szCs w:val="72"/>
              </w:rPr>
              <w:t>3</w:t>
            </w:r>
          </w:p>
        </w:tc>
        <w:tc>
          <w:tcPr>
            <w:tcW w:w="1463" w:type="dxa"/>
          </w:tcPr>
          <w:p w14:paraId="45BDC18D" w14:textId="104DBCC1" w:rsidR="00102D32" w:rsidRPr="00796B4B" w:rsidRDefault="00D061B6" w:rsidP="009761B6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1</w:t>
            </w:r>
          </w:p>
        </w:tc>
        <w:tc>
          <w:tcPr>
            <w:tcW w:w="1545" w:type="dxa"/>
          </w:tcPr>
          <w:p w14:paraId="1BB70628" w14:textId="34FED687" w:rsidR="00D525CA" w:rsidRPr="00796B4B" w:rsidRDefault="00D061B6" w:rsidP="009761B6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</w:t>
            </w:r>
          </w:p>
        </w:tc>
        <w:tc>
          <w:tcPr>
            <w:tcW w:w="1702" w:type="dxa"/>
          </w:tcPr>
          <w:p w14:paraId="5773EE64" w14:textId="48534461" w:rsidR="00102D32" w:rsidRPr="00796B4B" w:rsidRDefault="00D061B6" w:rsidP="00763F2B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3</w:t>
            </w:r>
          </w:p>
        </w:tc>
      </w:tr>
      <w:tr w:rsidR="00334CCD" w14:paraId="1569AAD3" w14:textId="77777777" w:rsidTr="00B83BC0">
        <w:trPr>
          <w:trHeight w:val="1095"/>
        </w:trPr>
        <w:tc>
          <w:tcPr>
            <w:tcW w:w="1616" w:type="dxa"/>
            <w:shd w:val="clear" w:color="auto" w:fill="7CEB99"/>
          </w:tcPr>
          <w:p w14:paraId="6C552465" w14:textId="77777777" w:rsidR="00102D32" w:rsidRPr="00977AA2" w:rsidRDefault="00796B4B" w:rsidP="009761B6">
            <w:pPr>
              <w:jc w:val="center"/>
              <w:rPr>
                <w:rFonts w:ascii="Kristen ITC" w:hAnsi="Kristen ITC"/>
                <w:b/>
                <w:bCs/>
                <w:sz w:val="28"/>
                <w:szCs w:val="28"/>
              </w:rPr>
            </w:pPr>
            <w:r w:rsidRPr="00977AA2">
              <w:rPr>
                <w:rFonts w:ascii="Kristen ITC" w:hAnsi="Kristen ITC"/>
                <w:b/>
                <w:bCs/>
                <w:sz w:val="28"/>
                <w:szCs w:val="28"/>
              </w:rPr>
              <w:t>Face</w:t>
            </w:r>
          </w:p>
          <w:p w14:paraId="6C7E5373" w14:textId="44CE9182" w:rsidR="00BF6DB3" w:rsidRPr="00B12020" w:rsidRDefault="00BF6DB3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>顔</w:t>
            </w:r>
          </w:p>
        </w:tc>
        <w:tc>
          <w:tcPr>
            <w:tcW w:w="1462" w:type="dxa"/>
          </w:tcPr>
          <w:p w14:paraId="7C52A00C" w14:textId="2B4709CE" w:rsidR="00102D32" w:rsidRPr="00F857B6" w:rsidRDefault="00102D32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Happy</w:t>
            </w:r>
          </w:p>
          <w:p w14:paraId="45545292" w14:textId="08D2F0C3" w:rsidR="00102D32" w:rsidRPr="00B83BC0" w:rsidRDefault="00102D32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1461" w:type="dxa"/>
          </w:tcPr>
          <w:p w14:paraId="1F6B1AD2" w14:textId="77777777" w:rsidR="00102D32" w:rsidRPr="00F857B6" w:rsidRDefault="00102D32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Sad</w:t>
            </w:r>
          </w:p>
          <w:p w14:paraId="4EF0852D" w14:textId="6AF0A3AF" w:rsidR="00102D32" w:rsidRPr="00B83BC0" w:rsidRDefault="00102D32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 w:rsidRPr="00B83BC0">
              <w:rPr>
                <w:sz w:val="56"/>
                <w:szCs w:val="56"/>
              </w:rPr>
              <w:t>️</w:t>
            </w:r>
          </w:p>
        </w:tc>
        <w:tc>
          <w:tcPr>
            <w:tcW w:w="1461" w:type="dxa"/>
          </w:tcPr>
          <w:p w14:paraId="2CC44FA9" w14:textId="49BBE375" w:rsidR="00102D32" w:rsidRPr="00F857B6" w:rsidRDefault="00102D32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Angry</w:t>
            </w:r>
          </w:p>
          <w:p w14:paraId="7C31FCE4" w14:textId="2E09EA66" w:rsidR="00102D32" w:rsidRPr="00B83BC0" w:rsidRDefault="00102D32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620"/>
                </mc:Choice>
                <mc:Fallback>
                  <w:t>😠</w:t>
                </mc:Fallback>
              </mc:AlternateContent>
            </w:r>
          </w:p>
        </w:tc>
        <w:tc>
          <w:tcPr>
            <w:tcW w:w="1463" w:type="dxa"/>
          </w:tcPr>
          <w:p w14:paraId="253D1052" w14:textId="54C6C547" w:rsidR="00102D32" w:rsidRPr="00F857B6" w:rsidRDefault="00102D32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Surprise</w:t>
            </w:r>
          </w:p>
          <w:p w14:paraId="24BFA619" w14:textId="65F16384" w:rsidR="00102D32" w:rsidRPr="00B83BC0" w:rsidRDefault="00796B4B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62E"/>
                </mc:Choice>
                <mc:Fallback>
                  <w:t>😮</w:t>
                </mc:Fallback>
              </mc:AlternateContent>
            </w:r>
          </w:p>
        </w:tc>
        <w:tc>
          <w:tcPr>
            <w:tcW w:w="1545" w:type="dxa"/>
          </w:tcPr>
          <w:p w14:paraId="4055B211" w14:textId="77777777" w:rsidR="00334CCD" w:rsidRPr="00F857B6" w:rsidRDefault="00334CCD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Silly</w:t>
            </w:r>
          </w:p>
          <w:p w14:paraId="6753DCE1" w14:textId="329CFCC2" w:rsidR="00102D32" w:rsidRPr="00B83BC0" w:rsidRDefault="00334CCD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92A"/>
                </mc:Choice>
                <mc:Fallback>
                  <w:t>🤪</w:t>
                </mc:Fallback>
              </mc:AlternateContent>
            </w:r>
          </w:p>
        </w:tc>
        <w:tc>
          <w:tcPr>
            <w:tcW w:w="1702" w:type="dxa"/>
          </w:tcPr>
          <w:p w14:paraId="2F4FF2F0" w14:textId="77777777" w:rsidR="00CA3DBC" w:rsidRDefault="00246410" w:rsidP="002B33D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leepy</w:t>
            </w:r>
          </w:p>
          <w:p w14:paraId="174D8EBD" w14:textId="56D60823" w:rsidR="008F2E8B" w:rsidRPr="00B83BC0" w:rsidRDefault="00CC391D" w:rsidP="002B33DC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634"/>
                </mc:Choice>
                <mc:Fallback>
                  <w:t>😴</w:t>
                </mc:Fallback>
              </mc:AlternateContent>
            </w:r>
          </w:p>
        </w:tc>
      </w:tr>
      <w:tr w:rsidR="00334CCD" w14:paraId="2D7E6ED0" w14:textId="77777777" w:rsidTr="00B83BC0">
        <w:trPr>
          <w:trHeight w:val="1077"/>
        </w:trPr>
        <w:tc>
          <w:tcPr>
            <w:tcW w:w="1616" w:type="dxa"/>
            <w:shd w:val="clear" w:color="auto" w:fill="7CEB99"/>
          </w:tcPr>
          <w:p w14:paraId="7744A7E2" w14:textId="77777777" w:rsidR="00102D32" w:rsidRPr="00B12020" w:rsidRDefault="00102D32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>Nose</w:t>
            </w:r>
          </w:p>
          <w:p w14:paraId="11CB230B" w14:textId="42539195" w:rsidR="00BF6DB3" w:rsidRPr="00B12020" w:rsidRDefault="00BF6DB3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>鼻</w:t>
            </w:r>
          </w:p>
        </w:tc>
        <w:tc>
          <w:tcPr>
            <w:tcW w:w="1462" w:type="dxa"/>
          </w:tcPr>
          <w:p w14:paraId="30CCE2F9" w14:textId="1792DD4E" w:rsidR="00102D32" w:rsidRPr="00F857B6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Carrot</w:t>
            </w:r>
          </w:p>
          <w:p w14:paraId="390C0DED" w14:textId="3F2C3CA7" w:rsidR="00F857B6" w:rsidRPr="00B83BC0" w:rsidRDefault="00F857B6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955"/>
                </mc:Choice>
                <mc:Fallback>
                  <w:t>🥕</w:t>
                </mc:Fallback>
              </mc:AlternateContent>
            </w:r>
          </w:p>
        </w:tc>
        <w:tc>
          <w:tcPr>
            <w:tcW w:w="1461" w:type="dxa"/>
          </w:tcPr>
          <w:p w14:paraId="7DEDB6E4" w14:textId="77777777" w:rsidR="00102D32" w:rsidRPr="00F857B6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Eggplant</w:t>
            </w:r>
          </w:p>
          <w:p w14:paraId="1E7F0807" w14:textId="238E4955" w:rsidR="00F857B6" w:rsidRPr="00B83BC0" w:rsidRDefault="00F857B6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346"/>
                </mc:Choice>
                <mc:Fallback>
                  <w:t>🍆</w:t>
                </mc:Fallback>
              </mc:AlternateContent>
            </w:r>
          </w:p>
        </w:tc>
        <w:tc>
          <w:tcPr>
            <w:tcW w:w="1461" w:type="dxa"/>
          </w:tcPr>
          <w:p w14:paraId="4FA4DA2D" w14:textId="77CD90E7" w:rsidR="00102D32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Daikon</w:t>
            </w:r>
          </w:p>
          <w:p w14:paraId="0A63C099" w14:textId="243CD3D3" w:rsidR="00F857B6" w:rsidRPr="00F857B6" w:rsidRDefault="00B83BC0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06CE8EF7" wp14:editId="74C6815A">
                  <wp:simplePos x="0" y="0"/>
                  <wp:positionH relativeFrom="column">
                    <wp:posOffset>77470</wp:posOffset>
                  </wp:positionH>
                  <wp:positionV relativeFrom="page">
                    <wp:posOffset>207010</wp:posOffset>
                  </wp:positionV>
                  <wp:extent cx="678180" cy="457200"/>
                  <wp:effectExtent l="0" t="0" r="0" b="0"/>
                  <wp:wrapNone/>
                  <wp:docPr id="1156490430" name="Picture 14" descr="Vegetable Daikon Food Napa cabbage, vegetable, food, napa Cabbage, radish  png | Klipart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egetable Daikon Food Napa cabbage, vegetable, food, napa Cabbage, radish  png | Klipart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5167" b="92000" l="10000" r="90000">
                                        <a14:foregroundMark x1="21685" y1="92000" x2="26854" y2="88167"/>
                                        <a14:foregroundMark x1="61685" y1="6167" x2="61685" y2="6167"/>
                                        <a14:foregroundMark x1="71011" y1="5833" x2="71011" y2="5833"/>
                                        <a14:foregroundMark x1="62584" y1="5167" x2="62584" y2="5167"/>
                                        <a14:foregroundMark x1="71685" y1="5167" x2="71685" y2="51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18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63" w:type="dxa"/>
          </w:tcPr>
          <w:p w14:paraId="309B8CB1" w14:textId="77777777" w:rsidR="00F857B6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Cucumber</w:t>
            </w:r>
          </w:p>
          <w:p w14:paraId="2FE06F12" w14:textId="7AF8A9EB" w:rsidR="00102D32" w:rsidRPr="00B83BC0" w:rsidRDefault="00F857B6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952"/>
                </mc:Choice>
                <mc:Fallback>
                  <w:t>🥒</w:t>
                </mc:Fallback>
              </mc:AlternateContent>
            </w:r>
          </w:p>
        </w:tc>
        <w:tc>
          <w:tcPr>
            <w:tcW w:w="1545" w:type="dxa"/>
          </w:tcPr>
          <w:p w14:paraId="26466466" w14:textId="4C2555FE" w:rsidR="00102D32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 xml:space="preserve">Broccoli </w:t>
            </w:r>
          </w:p>
          <w:p w14:paraId="5011D5F0" w14:textId="7586753F" w:rsidR="00F857B6" w:rsidRPr="00B83BC0" w:rsidRDefault="00F857B6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966"/>
                </mc:Choice>
                <mc:Fallback>
                  <w:t>🥦</w:t>
                </mc:Fallback>
              </mc:AlternateContent>
            </w:r>
          </w:p>
        </w:tc>
        <w:tc>
          <w:tcPr>
            <w:tcW w:w="1702" w:type="dxa"/>
          </w:tcPr>
          <w:p w14:paraId="436F2297" w14:textId="5987FEB6" w:rsidR="00102D32" w:rsidRDefault="00F857B6" w:rsidP="009761B6">
            <w:pPr>
              <w:jc w:val="center"/>
              <w:rPr>
                <w:sz w:val="24"/>
                <w:szCs w:val="24"/>
              </w:rPr>
            </w:pPr>
            <w:r w:rsidRPr="00F857B6">
              <w:rPr>
                <w:sz w:val="24"/>
                <w:szCs w:val="24"/>
              </w:rPr>
              <w:t>Banana</w:t>
            </w:r>
          </w:p>
          <w:p w14:paraId="57492E34" w14:textId="28095481" w:rsidR="00F857B6" w:rsidRPr="00B83BC0" w:rsidRDefault="00F857B6" w:rsidP="009761B6">
            <w:pPr>
              <w:jc w:val="center"/>
              <w:rPr>
                <w:sz w:val="56"/>
                <w:szCs w:val="56"/>
              </w:rPr>
            </w:pPr>
            <w:r w:rsidRPr="00B83BC0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56"/>
                <w:szCs w:val="56"/>
              </w:rPr>
              <mc:AlternateContent>
                <mc:Choice Requires="w16se">
                  <w16se:symEx w16se:font="Segoe UI Emoji" w16se:char="1F34C"/>
                </mc:Choice>
                <mc:Fallback>
                  <w:t>🍌</w:t>
                </mc:Fallback>
              </mc:AlternateContent>
            </w:r>
          </w:p>
        </w:tc>
      </w:tr>
      <w:tr w:rsidR="00334CCD" w:rsidRPr="00334CCD" w14:paraId="5B9F7E0D" w14:textId="77777777" w:rsidTr="008F2E8B">
        <w:trPr>
          <w:trHeight w:val="883"/>
        </w:trPr>
        <w:tc>
          <w:tcPr>
            <w:tcW w:w="1616" w:type="dxa"/>
            <w:shd w:val="clear" w:color="auto" w:fill="7CEB99"/>
          </w:tcPr>
          <w:p w14:paraId="666DE6F2" w14:textId="530E97EE" w:rsidR="00102D32" w:rsidRPr="00B12020" w:rsidRDefault="00F857B6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 xml:space="preserve">Buttons </w:t>
            </w:r>
          </w:p>
        </w:tc>
        <w:tc>
          <w:tcPr>
            <w:tcW w:w="1462" w:type="dxa"/>
          </w:tcPr>
          <w:p w14:paraId="2141B366" w14:textId="71E77999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1</w:t>
            </w:r>
          </w:p>
        </w:tc>
        <w:tc>
          <w:tcPr>
            <w:tcW w:w="1461" w:type="dxa"/>
          </w:tcPr>
          <w:p w14:paraId="708C0F97" w14:textId="5830D140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2</w:t>
            </w:r>
          </w:p>
        </w:tc>
        <w:tc>
          <w:tcPr>
            <w:tcW w:w="1461" w:type="dxa"/>
          </w:tcPr>
          <w:p w14:paraId="483F1542" w14:textId="4652898E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3</w:t>
            </w:r>
          </w:p>
        </w:tc>
        <w:tc>
          <w:tcPr>
            <w:tcW w:w="1463" w:type="dxa"/>
          </w:tcPr>
          <w:p w14:paraId="371F5321" w14:textId="00421726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4</w:t>
            </w:r>
          </w:p>
        </w:tc>
        <w:tc>
          <w:tcPr>
            <w:tcW w:w="1545" w:type="dxa"/>
          </w:tcPr>
          <w:p w14:paraId="47C4DDC6" w14:textId="027ECBF9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5</w:t>
            </w:r>
          </w:p>
        </w:tc>
        <w:tc>
          <w:tcPr>
            <w:tcW w:w="1702" w:type="dxa"/>
          </w:tcPr>
          <w:p w14:paraId="667CC507" w14:textId="5563C7A7" w:rsidR="00102D32" w:rsidRPr="006878E5" w:rsidRDefault="00F857B6" w:rsidP="009761B6">
            <w:pPr>
              <w:jc w:val="center"/>
              <w:rPr>
                <w:sz w:val="72"/>
                <w:szCs w:val="72"/>
              </w:rPr>
            </w:pPr>
            <w:r w:rsidRPr="006878E5">
              <w:rPr>
                <w:sz w:val="72"/>
                <w:szCs w:val="72"/>
              </w:rPr>
              <w:t>6</w:t>
            </w:r>
          </w:p>
        </w:tc>
      </w:tr>
      <w:tr w:rsidR="00334CCD" w14:paraId="3C34145A" w14:textId="77777777" w:rsidTr="003F774F">
        <w:trPr>
          <w:trHeight w:val="1482"/>
        </w:trPr>
        <w:tc>
          <w:tcPr>
            <w:tcW w:w="1616" w:type="dxa"/>
            <w:shd w:val="clear" w:color="auto" w:fill="7CEB99"/>
          </w:tcPr>
          <w:p w14:paraId="15C77705" w14:textId="77777777" w:rsidR="00102D32" w:rsidRPr="00B12020" w:rsidRDefault="00102D32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>Scarf</w:t>
            </w:r>
            <w:r w:rsidR="00334CCD" w:rsidRPr="00B12020">
              <w:rPr>
                <w:rFonts w:ascii="Kristen ITC" w:hAnsi="Kristen ITC"/>
                <w:sz w:val="28"/>
                <w:szCs w:val="28"/>
              </w:rPr>
              <w:t xml:space="preserve"> Pattern</w:t>
            </w:r>
          </w:p>
          <w:p w14:paraId="64E3BCCC" w14:textId="7E36DD38" w:rsidR="007D4033" w:rsidRPr="00B12020" w:rsidRDefault="007D4033" w:rsidP="009761B6">
            <w:pPr>
              <w:jc w:val="center"/>
              <w:rPr>
                <w:rFonts w:ascii="Kristen ITC" w:hAnsi="Kristen ITC"/>
                <w:sz w:val="24"/>
                <w:szCs w:val="24"/>
              </w:rPr>
            </w:pPr>
            <w:r w:rsidRPr="00B12020">
              <w:rPr>
                <w:rFonts w:ascii="Kristen ITC" w:hAnsi="Kristen ITC"/>
                <w:sz w:val="24"/>
                <w:szCs w:val="24"/>
              </w:rPr>
              <w:t>スカーフの模様</w:t>
            </w:r>
          </w:p>
        </w:tc>
        <w:tc>
          <w:tcPr>
            <w:tcW w:w="1462" w:type="dxa"/>
          </w:tcPr>
          <w:p w14:paraId="2E3F6665" w14:textId="589C643F" w:rsidR="00102D32" w:rsidRDefault="00334CCD" w:rsidP="009761B6">
            <w:pPr>
              <w:jc w:val="center"/>
              <w:rPr>
                <w:sz w:val="24"/>
                <w:szCs w:val="24"/>
              </w:rPr>
            </w:pPr>
            <w:r w:rsidRPr="00334CCD">
              <w:rPr>
                <w:sz w:val="24"/>
                <w:szCs w:val="24"/>
              </w:rPr>
              <w:t>Strip</w:t>
            </w:r>
            <w:r w:rsidR="00BD562C">
              <w:rPr>
                <w:sz w:val="24"/>
                <w:szCs w:val="24"/>
              </w:rPr>
              <w:t>e</w:t>
            </w:r>
            <w:r w:rsidRPr="00334CCD">
              <w:rPr>
                <w:sz w:val="24"/>
                <w:szCs w:val="24"/>
              </w:rPr>
              <w:t>s</w:t>
            </w:r>
          </w:p>
          <w:p w14:paraId="0FCED9AB" w14:textId="66A8CCD0" w:rsidR="0027494F" w:rsidRPr="00334CCD" w:rsidRDefault="000F31F5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B8DFF16" wp14:editId="0EE6E96F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168275</wp:posOffset>
                      </wp:positionV>
                      <wp:extent cx="793750" cy="69850"/>
                      <wp:effectExtent l="0" t="0" r="25400" b="25400"/>
                      <wp:wrapNone/>
                      <wp:docPr id="1060878904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3750" cy="698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049EB06" id="Rectangle 17" o:spid="_x0000_s1026" style="position:absolute;margin-left:-.2pt;margin-top:13.25pt;width:62.5pt;height:5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" fillcolor="black [3200]" strokecolor="black [480]" strokeweight="1pt"/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B8B0C37" wp14:editId="78AC8E95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340360</wp:posOffset>
                      </wp:positionV>
                      <wp:extent cx="793750" cy="69850"/>
                      <wp:effectExtent l="0" t="0" r="25400" b="25400"/>
                      <wp:wrapNone/>
                      <wp:docPr id="1166447341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3750" cy="698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6855B3" id="Rectangle 17" o:spid="_x0000_s1026" style="position:absolute;margin-left:-.35pt;margin-top:26.8pt;width:62.5pt;height:5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" fillcolor="black [3200]" strokecolor="black [480]" strokeweight="1pt"/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3F8CD494" wp14:editId="717A3768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505661</wp:posOffset>
                      </wp:positionV>
                      <wp:extent cx="793750" cy="69850"/>
                      <wp:effectExtent l="0" t="0" r="25400" b="25400"/>
                      <wp:wrapNone/>
                      <wp:docPr id="399363170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3750" cy="698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AD72E1" id="Rectangle 17" o:spid="_x0000_s1026" style="position:absolute;margin-left:-.35pt;margin-top:39.8pt;width:62.5pt;height:5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" fillcolor="black [3200]" strokecolor="black [480]" strokeweight="1pt"/>
                  </w:pict>
                </mc:Fallback>
              </mc:AlternateContent>
            </w:r>
          </w:p>
        </w:tc>
        <w:tc>
          <w:tcPr>
            <w:tcW w:w="1461" w:type="dxa"/>
          </w:tcPr>
          <w:p w14:paraId="0D813CC2" w14:textId="2F226726" w:rsidR="00102D32" w:rsidRPr="00334CCD" w:rsidRDefault="000F31F5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3DFBDE40" wp14:editId="76079131">
                  <wp:simplePos x="0" y="0"/>
                  <wp:positionH relativeFrom="column">
                    <wp:posOffset>141605</wp:posOffset>
                  </wp:positionH>
                  <wp:positionV relativeFrom="paragraph">
                    <wp:posOffset>370205</wp:posOffset>
                  </wp:positionV>
                  <wp:extent cx="590550" cy="590550"/>
                  <wp:effectExtent l="0" t="0" r="0" b="0"/>
                  <wp:wrapNone/>
                  <wp:docPr id="2052187844" name="Picture 2052187844" descr="Zigzag transparent background PNG cliparts free download | Hi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igzag transparent background PNG cliparts free download | Hi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2000" r="99000">
                                        <a14:foregroundMark x1="6333" y1="54333" x2="6333" y2="54333"/>
                                        <a14:foregroundMark x1="2333" y1="55667" x2="2333" y2="55667"/>
                                        <a14:foregroundMark x1="94667" y1="53667" x2="94667" y2="53667"/>
                                        <a14:foregroundMark x1="99000" y1="56000" x2="99000" y2="5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63494D56" wp14:editId="0D09079D">
                  <wp:simplePos x="0" y="0"/>
                  <wp:positionH relativeFrom="column">
                    <wp:posOffset>143927</wp:posOffset>
                  </wp:positionH>
                  <wp:positionV relativeFrom="paragraph">
                    <wp:posOffset>114702</wp:posOffset>
                  </wp:positionV>
                  <wp:extent cx="590550" cy="590550"/>
                  <wp:effectExtent l="0" t="0" r="0" b="0"/>
                  <wp:wrapNone/>
                  <wp:docPr id="1246082748" name="Picture 16" descr="Zigzag transparent background PNG cliparts free download | Hi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igzag transparent background PNG cliparts free download | Hi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2000" r="99000">
                                        <a14:foregroundMark x1="6333" y1="54333" x2="6333" y2="54333"/>
                                        <a14:foregroundMark x1="2333" y1="55667" x2="2333" y2="55667"/>
                                        <a14:foregroundMark x1="94667" y1="53667" x2="94667" y2="53667"/>
                                        <a14:foregroundMark x1="99000" y1="56000" x2="99000" y2="5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4CCD" w:rsidRPr="00334CCD">
              <w:rPr>
                <w:sz w:val="24"/>
                <w:szCs w:val="24"/>
              </w:rPr>
              <w:t>Zigzag</w:t>
            </w:r>
            <w:r w:rsidR="00BB3653">
              <w:rPr>
                <w:sz w:val="24"/>
                <w:szCs w:val="24"/>
              </w:rPr>
              <w:t>s</w:t>
            </w:r>
          </w:p>
        </w:tc>
        <w:tc>
          <w:tcPr>
            <w:tcW w:w="1461" w:type="dxa"/>
          </w:tcPr>
          <w:p w14:paraId="32048477" w14:textId="21B856F8" w:rsidR="00102D32" w:rsidRPr="00334CCD" w:rsidRDefault="0027494F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51AB4D8D" wp14:editId="2EBAAE21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593090</wp:posOffset>
                      </wp:positionV>
                      <wp:extent cx="133350" cy="114300"/>
                      <wp:effectExtent l="0" t="0" r="19050" b="19050"/>
                      <wp:wrapNone/>
                      <wp:docPr id="1274793578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430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62B532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19" o:spid="_x0000_s1026" type="#_x0000_t120" style="position:absolute;margin-left:7pt;margin-top:46.7pt;width:10.5pt;height: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" fillcolor="black [3200]" strokecolor="black [48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2DA7A428" wp14:editId="7A28F623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332740</wp:posOffset>
                      </wp:positionV>
                      <wp:extent cx="133350" cy="114300"/>
                      <wp:effectExtent l="0" t="0" r="19050" b="19050"/>
                      <wp:wrapNone/>
                      <wp:docPr id="983912687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430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5F1AE43" id="Flowchart: Connector 19" o:spid="_x0000_s1026" type="#_x0000_t120" style="position:absolute;margin-left:23.5pt;margin-top:26.2pt;width:10.5pt;height:9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" fillcolor="black [3200]" strokecolor="black [48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101A768" wp14:editId="36C944A6">
                      <wp:simplePos x="0" y="0"/>
                      <wp:positionH relativeFrom="column">
                        <wp:posOffset>622300</wp:posOffset>
                      </wp:positionH>
                      <wp:positionV relativeFrom="paragraph">
                        <wp:posOffset>548005</wp:posOffset>
                      </wp:positionV>
                      <wp:extent cx="133350" cy="114300"/>
                      <wp:effectExtent l="0" t="0" r="19050" b="19050"/>
                      <wp:wrapNone/>
                      <wp:docPr id="1661769505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430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79ABA4" id="Flowchart: Connector 19" o:spid="_x0000_s1026" type="#_x0000_t120" style="position:absolute;margin-left:49pt;margin-top:43.15pt;width:10.5pt;height:9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" fillcolor="black [3200]" strokecolor="black [48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58FE557A" wp14:editId="59D42DFA">
                      <wp:simplePos x="0" y="0"/>
                      <wp:positionH relativeFrom="column">
                        <wp:posOffset>622300</wp:posOffset>
                      </wp:positionH>
                      <wp:positionV relativeFrom="paragraph">
                        <wp:posOffset>256540</wp:posOffset>
                      </wp:positionV>
                      <wp:extent cx="133350" cy="114300"/>
                      <wp:effectExtent l="0" t="0" r="19050" b="19050"/>
                      <wp:wrapNone/>
                      <wp:docPr id="809694255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430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959938" id="Flowchart: Connector 19" o:spid="_x0000_s1026" type="#_x0000_t120" style="position:absolute;margin-left:49pt;margin-top:20.2pt;width:10.5pt;height:9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" fillcolor="black [3200]" strokecolor="black [48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269845F1" wp14:editId="10FDCB61">
                      <wp:simplePos x="0" y="0"/>
                      <wp:positionH relativeFrom="column">
                        <wp:posOffset>20955</wp:posOffset>
                      </wp:positionH>
                      <wp:positionV relativeFrom="paragraph">
                        <wp:posOffset>209550</wp:posOffset>
                      </wp:positionV>
                      <wp:extent cx="133350" cy="114300"/>
                      <wp:effectExtent l="0" t="0" r="19050" b="19050"/>
                      <wp:wrapNone/>
                      <wp:docPr id="737750074" name="Flowchart: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430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9B8088" id="Flowchart: Connector 19" o:spid="_x0000_s1026" type="#_x0000_t120" style="position:absolute;margin-left:1.65pt;margin-top:16.5pt;width:10.5pt;height: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" fillcolor="black [3200]" strokecolor="black [480]" strokeweight="1pt">
                      <v:stroke joinstyle="miter"/>
                    </v:shape>
                  </w:pict>
                </mc:Fallback>
              </mc:AlternateContent>
            </w:r>
            <w:r w:rsidR="00334CCD" w:rsidRPr="00334CCD">
              <w:rPr>
                <w:sz w:val="24"/>
                <w:szCs w:val="24"/>
              </w:rPr>
              <w:t>Dots</w:t>
            </w:r>
          </w:p>
        </w:tc>
        <w:tc>
          <w:tcPr>
            <w:tcW w:w="1463" w:type="dxa"/>
          </w:tcPr>
          <w:p w14:paraId="725AA697" w14:textId="7E170DE8" w:rsidR="00102D32" w:rsidRPr="00334CCD" w:rsidRDefault="00475F6E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702C05AF" wp14:editId="6E77390C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99390</wp:posOffset>
                  </wp:positionV>
                  <wp:extent cx="817880" cy="660400"/>
                  <wp:effectExtent l="0" t="0" r="1270" b="6350"/>
                  <wp:wrapNone/>
                  <wp:docPr id="1353255963" name="Picture 55" descr="Simple Swirl Vector Art, Icons, and Graphics for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imple Swirl Vector Art, Icons, and Graphics for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818" cy="6660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B3653" w:rsidRPr="00334CCD">
              <w:rPr>
                <w:sz w:val="24"/>
                <w:szCs w:val="24"/>
              </w:rPr>
              <w:t>Swirls</w:t>
            </w:r>
          </w:p>
        </w:tc>
        <w:tc>
          <w:tcPr>
            <w:tcW w:w="1545" w:type="dxa"/>
          </w:tcPr>
          <w:p w14:paraId="22E3933A" w14:textId="77777777" w:rsidR="00102D32" w:rsidRDefault="00475F6E" w:rsidP="009761B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mas trees</w:t>
            </w:r>
          </w:p>
          <w:p w14:paraId="1AB5D523" w14:textId="0F93E64C" w:rsidR="00475F6E" w:rsidRPr="00475F6E" w:rsidRDefault="00475F6E" w:rsidP="009761B6">
            <w:pPr>
              <w:jc w:val="center"/>
              <w:rPr>
                <w:sz w:val="72"/>
                <w:szCs w:val="72"/>
              </w:rPr>
            </w:pPr>
            <w:r w:rsidRPr="00475F6E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72"/>
                <w:szCs w:val="72"/>
              </w:rPr>
              <mc:AlternateContent>
                <mc:Choice Requires="w16se">
                  <w16se:symEx w16se:font="Segoe UI Emoji" w16se:char="1F384"/>
                </mc:Choice>
                <mc:Fallback>
                  <w:t>🎄</w:t>
                </mc:Fallback>
              </mc:AlternateContent>
            </w:r>
          </w:p>
        </w:tc>
        <w:tc>
          <w:tcPr>
            <w:tcW w:w="1702" w:type="dxa"/>
          </w:tcPr>
          <w:p w14:paraId="5ED7FD7E" w14:textId="481625CA" w:rsidR="00FE4F84" w:rsidRDefault="00B90B4E" w:rsidP="00B90B4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</w:t>
            </w:r>
            <w:r w:rsidR="00BB3653">
              <w:rPr>
                <w:sz w:val="24"/>
                <w:szCs w:val="24"/>
              </w:rPr>
              <w:t>s</w:t>
            </w:r>
          </w:p>
          <w:p w14:paraId="4CBE50F1" w14:textId="1F24B7A6" w:rsidR="00CC391D" w:rsidRPr="00CC391D" w:rsidRDefault="00CC391D" w:rsidP="00B90B4E">
            <w:pPr>
              <w:jc w:val="center"/>
              <w:rPr>
                <w:sz w:val="72"/>
                <w:szCs w:val="72"/>
              </w:rPr>
            </w:pPr>
            <w:r w:rsidRPr="00CC391D">
              <w:rPr>
                <w:rFonts w:ascii="Segoe UI Emoji" w:hAnsi="Segoe UI Emoji" w:cs="Segoe UI Emoji"/>
                <w:sz w:val="72"/>
                <w:szCs w:val="72"/>
              </w:rPr>
              <w:t>⭐</w:t>
            </w:r>
          </w:p>
        </w:tc>
      </w:tr>
      <w:tr w:rsidR="00334CCD" w14:paraId="6175B858" w14:textId="77777777" w:rsidTr="008F2E8B">
        <w:trPr>
          <w:trHeight w:val="1068"/>
        </w:trPr>
        <w:tc>
          <w:tcPr>
            <w:tcW w:w="1616" w:type="dxa"/>
            <w:shd w:val="clear" w:color="auto" w:fill="7CEB99"/>
          </w:tcPr>
          <w:p w14:paraId="23F54652" w14:textId="77777777" w:rsidR="00102D32" w:rsidRPr="00B12020" w:rsidRDefault="00102D32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B12020">
              <w:rPr>
                <w:rFonts w:ascii="Kristen ITC" w:hAnsi="Kristen ITC"/>
                <w:sz w:val="28"/>
                <w:szCs w:val="28"/>
              </w:rPr>
              <w:t>Hat</w:t>
            </w:r>
          </w:p>
          <w:p w14:paraId="05DB0A02" w14:textId="79D4E7FE" w:rsidR="00FE120E" w:rsidRPr="00B12020" w:rsidRDefault="00FE120E" w:rsidP="009761B6">
            <w:pPr>
              <w:jc w:val="center"/>
              <w:rPr>
                <w:rFonts w:ascii="Kristen ITC" w:hAnsi="Kristen ITC"/>
              </w:rPr>
            </w:pPr>
            <w:r w:rsidRPr="00B12020">
              <w:rPr>
                <w:rFonts w:ascii="Kristen ITC" w:hAnsi="Kristen ITC"/>
              </w:rPr>
              <w:t>帽子</w:t>
            </w:r>
          </w:p>
        </w:tc>
        <w:tc>
          <w:tcPr>
            <w:tcW w:w="1462" w:type="dxa"/>
          </w:tcPr>
          <w:p w14:paraId="5133AFD1" w14:textId="1D1EA9E1" w:rsidR="00102D32" w:rsidRDefault="00475F6E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17632" behindDoc="0" locked="0" layoutInCell="1" allowOverlap="1" wp14:anchorId="02DAFCD4" wp14:editId="05BCF339">
                  <wp:simplePos x="0" y="0"/>
                  <wp:positionH relativeFrom="column">
                    <wp:posOffset>170313</wp:posOffset>
                  </wp:positionH>
                  <wp:positionV relativeFrom="paragraph">
                    <wp:posOffset>163372</wp:posOffset>
                  </wp:positionV>
                  <wp:extent cx="533291" cy="491924"/>
                  <wp:effectExtent l="0" t="0" r="635" b="3810"/>
                  <wp:wrapNone/>
                  <wp:docPr id="1959141165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58" cy="4940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4CCD" w:rsidRPr="0027494F">
              <w:rPr>
                <w:sz w:val="24"/>
                <w:szCs w:val="24"/>
              </w:rPr>
              <w:t>Beenie</w:t>
            </w:r>
          </w:p>
          <w:p w14:paraId="3F1BAE57" w14:textId="6A3D660E" w:rsidR="00475F6E" w:rsidRPr="0027494F" w:rsidRDefault="00475F6E" w:rsidP="009761B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61" w:type="dxa"/>
          </w:tcPr>
          <w:p w14:paraId="23FC219D" w14:textId="784342E2" w:rsidR="00102D32" w:rsidRPr="0027494F" w:rsidRDefault="00475F6E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C9279F4" wp14:editId="4C737E31">
                  <wp:simplePos x="0" y="0"/>
                  <wp:positionH relativeFrom="column">
                    <wp:posOffset>138253</wp:posOffset>
                  </wp:positionH>
                  <wp:positionV relativeFrom="paragraph">
                    <wp:posOffset>163372</wp:posOffset>
                  </wp:positionV>
                  <wp:extent cx="491490" cy="491490"/>
                  <wp:effectExtent l="0" t="0" r="0" b="0"/>
                  <wp:wrapNone/>
                  <wp:docPr id="1104924637" name="Picture 57" descr="Cap Clipart Images | Free Download | PNG Transparent Background - Pngtr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ap Clipart Images | Free Download | PNG Transparent Background - Pngtre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126" cy="495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4CCD" w:rsidRPr="0027494F">
              <w:rPr>
                <w:sz w:val="24"/>
                <w:szCs w:val="24"/>
              </w:rPr>
              <w:t>Baseball</w:t>
            </w:r>
          </w:p>
        </w:tc>
        <w:tc>
          <w:tcPr>
            <w:tcW w:w="1461" w:type="dxa"/>
          </w:tcPr>
          <w:p w14:paraId="1AA24DFE" w14:textId="73E45C1D" w:rsidR="00102D32" w:rsidRPr="0027494F" w:rsidRDefault="00475F6E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664E57C5" wp14:editId="62680ACE">
                  <wp:simplePos x="0" y="0"/>
                  <wp:positionH relativeFrom="column">
                    <wp:posOffset>133969</wp:posOffset>
                  </wp:positionH>
                  <wp:positionV relativeFrom="paragraph">
                    <wp:posOffset>226695</wp:posOffset>
                  </wp:positionV>
                  <wp:extent cx="517515" cy="401240"/>
                  <wp:effectExtent l="0" t="0" r="0" b="0"/>
                  <wp:wrapNone/>
                  <wp:docPr id="2012038400" name="Picture 58" descr="Top hat Monopoly , Hat transparent background PNG clipart | Hi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Top hat Monopoly , Hat transparent background PNG clipart | Hi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backgroundRemoval t="9804" b="94474" l="4558" r="89779">
                                        <a14:foregroundMark x1="35635" y1="82888" x2="35635" y2="82888"/>
                                        <a14:foregroundMark x1="76519" y1="73084" x2="76519" y2="73084"/>
                                        <a14:foregroundMark x1="4696" y1="74688" x2="4696" y2="74688"/>
                                        <a14:foregroundMark x1="52901" y1="94474" x2="52901" y2="94474"/>
                                        <a14:foregroundMark x1="52348" y1="16043" x2="52348" y2="1604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515" cy="40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4CCD" w:rsidRPr="0027494F">
              <w:rPr>
                <w:sz w:val="24"/>
                <w:szCs w:val="24"/>
              </w:rPr>
              <w:t>Top Hat</w:t>
            </w:r>
          </w:p>
        </w:tc>
        <w:tc>
          <w:tcPr>
            <w:tcW w:w="1463" w:type="dxa"/>
          </w:tcPr>
          <w:p w14:paraId="3A12629F" w14:textId="18007062" w:rsidR="00102D32" w:rsidRDefault="00334CCD" w:rsidP="009761B6">
            <w:pPr>
              <w:jc w:val="center"/>
              <w:rPr>
                <w:sz w:val="24"/>
                <w:szCs w:val="24"/>
              </w:rPr>
            </w:pPr>
            <w:r w:rsidRPr="0027494F">
              <w:rPr>
                <w:sz w:val="24"/>
                <w:szCs w:val="24"/>
              </w:rPr>
              <w:t>Cowboy</w:t>
            </w:r>
          </w:p>
          <w:p w14:paraId="5F96C776" w14:textId="63E41985" w:rsidR="00475F6E" w:rsidRPr="0027494F" w:rsidRDefault="00636254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06C77282" wp14:editId="30826F16">
                  <wp:simplePos x="0" y="0"/>
                  <wp:positionH relativeFrom="column">
                    <wp:posOffset>74898</wp:posOffset>
                  </wp:positionH>
                  <wp:positionV relativeFrom="paragraph">
                    <wp:posOffset>40978</wp:posOffset>
                  </wp:positionV>
                  <wp:extent cx="630555" cy="353027"/>
                  <wp:effectExtent l="0" t="0" r="0" b="9525"/>
                  <wp:wrapNone/>
                  <wp:docPr id="2045699624" name="Picture 59" descr="Cartoon Cowboy Hat Vector Illustration Stock Illustration - Download Image  Now - Cowboy Hat, Hat, Cowboy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artoon Cowboy Hat Vector Illustration Stock Illustration - Download Image  Now - Cowboy Hat, Hat, Cowboy - i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109" b="22876"/>
                          <a:stretch/>
                        </pic:blipFill>
                        <pic:spPr bwMode="auto">
                          <a:xfrm>
                            <a:off x="0" y="0"/>
                            <a:ext cx="630555" cy="353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45" w:type="dxa"/>
          </w:tcPr>
          <w:p w14:paraId="6B6D221E" w14:textId="79480456" w:rsidR="00102D32" w:rsidRDefault="00334CCD" w:rsidP="009761B6">
            <w:pPr>
              <w:jc w:val="center"/>
              <w:rPr>
                <w:sz w:val="24"/>
                <w:szCs w:val="24"/>
              </w:rPr>
            </w:pPr>
            <w:r w:rsidRPr="0027494F">
              <w:rPr>
                <w:sz w:val="24"/>
                <w:szCs w:val="24"/>
              </w:rPr>
              <w:t>Beret</w:t>
            </w:r>
          </w:p>
          <w:p w14:paraId="366EF0EE" w14:textId="5ADB41F0" w:rsidR="00330CC8" w:rsidRPr="0027494F" w:rsidRDefault="00636254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0223" behindDoc="0" locked="0" layoutInCell="1" allowOverlap="1" wp14:anchorId="671375BA" wp14:editId="75A7DBB2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13335</wp:posOffset>
                  </wp:positionV>
                  <wp:extent cx="578485" cy="454660"/>
                  <wp:effectExtent l="0" t="0" r="0" b="2540"/>
                  <wp:wrapNone/>
                  <wp:docPr id="792658045" name="Picture 2" descr="5,000+ French Beret Stock Illustrations, Royalty-Free Vector Graphics &amp; Clip  Art - iStock | French man, French bread, French cul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5,000+ French Beret Stock Illustrations, Royalty-Free Vector Graphics &amp; Clip  Art - iStock | French man, French bread, French cultur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235" t="25610" r="20822" b="28059"/>
                          <a:stretch/>
                        </pic:blipFill>
                        <pic:spPr bwMode="auto">
                          <a:xfrm>
                            <a:off x="0" y="0"/>
                            <a:ext cx="578485" cy="454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2" w:type="dxa"/>
          </w:tcPr>
          <w:p w14:paraId="591DA5FD" w14:textId="7BB6DDEC" w:rsidR="00E37AA4" w:rsidRPr="00B90B4E" w:rsidRDefault="007B0251" w:rsidP="00B90B4E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6BAE426F" wp14:editId="581CF7CA">
                  <wp:simplePos x="0" y="0"/>
                  <wp:positionH relativeFrom="column">
                    <wp:posOffset>218761</wp:posOffset>
                  </wp:positionH>
                  <wp:positionV relativeFrom="paragraph">
                    <wp:posOffset>160494</wp:posOffset>
                  </wp:positionV>
                  <wp:extent cx="493776" cy="493776"/>
                  <wp:effectExtent l="0" t="0" r="1905" b="1905"/>
                  <wp:wrapNone/>
                  <wp:docPr id="1147144547" name="Picture 2" descr="Brown rice hat, Vietnam Asian conical hat Sombrero Straw hat, Hat, angle,  hat, top Hat png | PNG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rown rice hat, Vietnam Asian conical hat Sombrero Straw hat, Hat, angle,  hat, top Hat png | PNGW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backgroundRemoval t="10000" b="90000" l="2283" r="95109">
                                        <a14:foregroundMark x1="2283" y1="43043" x2="9130" y2="41413"/>
                                        <a14:foregroundMark x1="89565" y1="42174" x2="95109" y2="4141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776" cy="493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E4B6F">
              <w:rPr>
                <w:sz w:val="24"/>
                <w:szCs w:val="24"/>
              </w:rPr>
              <w:t>Rice Hat</w:t>
            </w:r>
          </w:p>
        </w:tc>
      </w:tr>
      <w:tr w:rsidR="00475F6E" w14:paraId="17BD2C70" w14:textId="77777777" w:rsidTr="008F2E8B">
        <w:trPr>
          <w:trHeight w:val="1247"/>
        </w:trPr>
        <w:tc>
          <w:tcPr>
            <w:tcW w:w="1616" w:type="dxa"/>
            <w:shd w:val="clear" w:color="auto" w:fill="7CEB99"/>
          </w:tcPr>
          <w:p w14:paraId="5723F00A" w14:textId="77777777" w:rsidR="00475F6E" w:rsidRDefault="005B2C4D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D3671A">
              <w:rPr>
                <w:rFonts w:ascii="Kristen ITC" w:hAnsi="Kristen ITC"/>
                <w:sz w:val="28"/>
                <w:szCs w:val="28"/>
              </w:rPr>
              <w:t>Hands</w:t>
            </w:r>
          </w:p>
          <w:p w14:paraId="72E56F18" w14:textId="691DC6C5" w:rsidR="00286A98" w:rsidRPr="00286A98" w:rsidRDefault="00286A98" w:rsidP="009761B6">
            <w:pPr>
              <w:jc w:val="center"/>
              <w:rPr>
                <w:rFonts w:ascii="Kristen ITC" w:hAnsi="Kristen ITC"/>
                <w:sz w:val="24"/>
                <w:szCs w:val="24"/>
              </w:rPr>
            </w:pPr>
            <w:r w:rsidRPr="00286A98">
              <w:rPr>
                <w:rFonts w:ascii="Kristen ITC" w:hAnsi="Kristen ITC" w:hint="eastAsia"/>
                <w:sz w:val="24"/>
                <w:szCs w:val="24"/>
              </w:rPr>
              <w:t>手</w:t>
            </w:r>
          </w:p>
          <w:p w14:paraId="5A11C2A1" w14:textId="2A9FB083" w:rsidR="003E20EC" w:rsidRDefault="003E20EC" w:rsidP="00636254">
            <w:pPr>
              <w:rPr>
                <w:sz w:val="28"/>
                <w:szCs w:val="28"/>
              </w:rPr>
            </w:pPr>
          </w:p>
        </w:tc>
        <w:tc>
          <w:tcPr>
            <w:tcW w:w="1462" w:type="dxa"/>
          </w:tcPr>
          <w:p w14:paraId="1E3EE1C8" w14:textId="77777777" w:rsidR="00475F6E" w:rsidRDefault="00211425" w:rsidP="009761B6">
            <w:pPr>
              <w:jc w:val="center"/>
              <w:rPr>
                <w:noProof/>
                <w:sz w:val="24"/>
                <w:szCs w:val="24"/>
              </w:rPr>
            </w:pPr>
            <w:r w:rsidRPr="00C6193D">
              <w:rPr>
                <w:noProof/>
                <w:sz w:val="24"/>
                <w:szCs w:val="24"/>
              </w:rPr>
              <w:t>Sticks</w:t>
            </w:r>
          </w:p>
          <w:p w14:paraId="76648DA6" w14:textId="61184DD2" w:rsidR="00C6193D" w:rsidRPr="00C6193D" w:rsidRDefault="00337D52" w:rsidP="009761B6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7C6E4A00" wp14:editId="69E8255D">
                  <wp:simplePos x="0" y="0"/>
                  <wp:positionH relativeFrom="column">
                    <wp:posOffset>150262</wp:posOffset>
                  </wp:positionH>
                  <wp:positionV relativeFrom="paragraph">
                    <wp:posOffset>-2283</wp:posOffset>
                  </wp:positionV>
                  <wp:extent cx="493776" cy="493776"/>
                  <wp:effectExtent l="0" t="0" r="1905" b="1905"/>
                  <wp:wrapNone/>
                  <wp:docPr id="1487473651" name="Picture 3" descr="Stick - Official The Forest Wik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tick - Official The Forest Wik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776" cy="493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461" w:type="dxa"/>
          </w:tcPr>
          <w:p w14:paraId="0A9B207B" w14:textId="37F8ABF4" w:rsidR="00475F6E" w:rsidRPr="00C6193D" w:rsidRDefault="00BD03D1" w:rsidP="009761B6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0D60AC16" wp14:editId="7AF33CE9">
                  <wp:simplePos x="0" y="0"/>
                  <wp:positionH relativeFrom="column">
                    <wp:posOffset>101568</wp:posOffset>
                  </wp:positionH>
                  <wp:positionV relativeFrom="paragraph">
                    <wp:posOffset>189560</wp:posOffset>
                  </wp:positionV>
                  <wp:extent cx="561372" cy="561372"/>
                  <wp:effectExtent l="0" t="0" r="0" b="0"/>
                  <wp:wrapNone/>
                  <wp:docPr id="1831739421" name="Picture 5" descr="Mop Handle Vileda O-Cedar Cleaning, string transparent background PNG  clipart | Hi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op Handle Vileda O-Cedar Cleaning, string transparent background PNG  clipart | Hi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backgroundRemoval t="833" b="99000" l="10000" r="90000">
                                        <a14:foregroundMark x1="45167" y1="63667" x2="42167" y2="72333"/>
                                        <a14:foregroundMark x1="42167" y1="72333" x2="42000" y2="74833"/>
                                        <a14:foregroundMark x1="56500" y1="60167" x2="71500" y2="78333"/>
                                        <a14:foregroundMark x1="71500" y1="78333" x2="85833" y2="86667"/>
                                        <a14:foregroundMark x1="79000" y1="90833" x2="61667" y2="94667"/>
                                        <a14:foregroundMark x1="61667" y1="94667" x2="50833" y2="94333"/>
                                        <a14:foregroundMark x1="50833" y1="94333" x2="47500" y2="93333"/>
                                        <a14:foregroundMark x1="53333" y1="94667" x2="55000" y2="99000"/>
                                        <a14:foregroundMark x1="29167" y1="833" x2="32167" y2="11000"/>
                                        <a14:foregroundMark x1="32167" y1="11000" x2="32500" y2="1133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830" cy="562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11425" w:rsidRPr="00C6193D">
              <w:rPr>
                <w:noProof/>
                <w:sz w:val="24"/>
                <w:szCs w:val="24"/>
              </w:rPr>
              <w:t>Mop</w:t>
            </w:r>
          </w:p>
        </w:tc>
        <w:tc>
          <w:tcPr>
            <w:tcW w:w="1461" w:type="dxa"/>
          </w:tcPr>
          <w:p w14:paraId="7C39B5DE" w14:textId="3E6B144E" w:rsidR="00475F6E" w:rsidRPr="00C6193D" w:rsidRDefault="00C14E1E" w:rsidP="009761B6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39" behindDoc="0" locked="0" layoutInCell="1" allowOverlap="1" wp14:anchorId="168E09C7" wp14:editId="33323005">
                  <wp:simplePos x="0" y="0"/>
                  <wp:positionH relativeFrom="column">
                    <wp:posOffset>154008</wp:posOffset>
                  </wp:positionH>
                  <wp:positionV relativeFrom="paragraph">
                    <wp:posOffset>183442</wp:posOffset>
                  </wp:positionV>
                  <wp:extent cx="421922" cy="614957"/>
                  <wp:effectExtent l="0" t="0" r="0" b="0"/>
                  <wp:wrapNone/>
                  <wp:docPr id="1167326124" name="Picture 6" descr="Broom PNG, Broom Transparent Background - FreeIcons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Broom PNG, Broom Transparent Background - FreeIcons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922" cy="614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11425" w:rsidRPr="00C6193D">
              <w:rPr>
                <w:noProof/>
                <w:sz w:val="24"/>
                <w:szCs w:val="24"/>
              </w:rPr>
              <w:t>Broom</w:t>
            </w:r>
          </w:p>
        </w:tc>
        <w:tc>
          <w:tcPr>
            <w:tcW w:w="1463" w:type="dxa"/>
          </w:tcPr>
          <w:p w14:paraId="012060AD" w14:textId="47058E27" w:rsidR="00475F6E" w:rsidRDefault="00211425" w:rsidP="009761B6">
            <w:pPr>
              <w:jc w:val="center"/>
              <w:rPr>
                <w:noProof/>
                <w:sz w:val="24"/>
                <w:szCs w:val="24"/>
              </w:rPr>
            </w:pPr>
            <w:r w:rsidRPr="00C6193D">
              <w:rPr>
                <w:noProof/>
                <w:sz w:val="24"/>
                <w:szCs w:val="24"/>
              </w:rPr>
              <w:t>Bat</w:t>
            </w:r>
          </w:p>
          <w:p w14:paraId="4D0305C6" w14:textId="3B2B544C" w:rsidR="00396D9B" w:rsidRPr="00C6193D" w:rsidRDefault="00293F61" w:rsidP="009761B6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28235703" wp14:editId="681AFD60">
                  <wp:simplePos x="0" y="0"/>
                  <wp:positionH relativeFrom="column">
                    <wp:posOffset>108297</wp:posOffset>
                  </wp:positionH>
                  <wp:positionV relativeFrom="paragraph">
                    <wp:posOffset>3505</wp:posOffset>
                  </wp:positionV>
                  <wp:extent cx="608892" cy="608892"/>
                  <wp:effectExtent l="0" t="0" r="0" b="0"/>
                  <wp:wrapNone/>
                  <wp:docPr id="728604759" name="Picture 7" descr="Baseball Bat PNG, Vector, PSD, and Clipart With Transparent Background for  Free Download | Pngtre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Baseball Bat PNG, Vector, PSD, and Clipart With Transparent Background for  Free Download | Pngtre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533" cy="609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45" w:type="dxa"/>
          </w:tcPr>
          <w:p w14:paraId="08016E26" w14:textId="5A121FA4" w:rsidR="00475F6E" w:rsidRPr="00C6193D" w:rsidRDefault="006D1040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DE80B7F" wp14:editId="02BEADB7">
                  <wp:simplePos x="0" y="0"/>
                  <wp:positionH relativeFrom="column">
                    <wp:posOffset>297574</wp:posOffset>
                  </wp:positionH>
                  <wp:positionV relativeFrom="paragraph">
                    <wp:posOffset>214180</wp:posOffset>
                  </wp:positionV>
                  <wp:extent cx="358566" cy="538224"/>
                  <wp:effectExtent l="0" t="0" r="3810" b="0"/>
                  <wp:wrapNone/>
                  <wp:docPr id="1812982533" name="Picture 8" descr="Candy Cane Images | Free Photos, PNG Stickers, Wallpapers &amp; Backgrounds -  rawpix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andy Cane Images | Free Photos, PNG Stickers, Wallpapers &amp; Backgrounds -  rawpixe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5">
                                    <a14:imgEffect>
                                      <a14:backgroundRemoval t="4413" b="95254" l="10000" r="90000">
                                        <a14:foregroundMark x1="28375" y1="39634" x2="29500" y2="36386"/>
                                        <a14:foregroundMark x1="27625" y1="32639" x2="27625" y2="21149"/>
                                        <a14:foregroundMark x1="27625" y1="21149" x2="45125" y2="11407"/>
                                        <a14:foregroundMark x1="45125" y1="11407" x2="72250" y2="15404"/>
                                        <a14:foregroundMark x1="72250" y1="15404" x2="75000" y2="33722"/>
                                        <a14:foregroundMark x1="67250" y1="9326" x2="34375" y2="7494"/>
                                        <a14:foregroundMark x1="49250" y1="4496" x2="49250" y2="4496"/>
                                        <a14:foregroundMark x1="49250" y1="4496" x2="49250" y2="4496"/>
                                        <a14:foregroundMark x1="66875" y1="19983" x2="66875" y2="19983"/>
                                        <a14:foregroundMark x1="66875" y1="19983" x2="66875" y2="19983"/>
                                        <a14:foregroundMark x1="67875" y1="25396" x2="55750" y2="16403"/>
                                        <a14:foregroundMark x1="55750" y1="16403" x2="32250" y2="22315"/>
                                        <a14:foregroundMark x1="32250" y1="22315" x2="24125" y2="35887"/>
                                        <a14:foregroundMark x1="24125" y1="35887" x2="24125" y2="36303"/>
                                        <a14:foregroundMark x1="21375" y1="29975" x2="24625" y2="20067"/>
                                        <a14:foregroundMark x1="24625" y1="20067" x2="29500" y2="17069"/>
                                        <a14:foregroundMark x1="33875" y1="24147" x2="32250" y2="34138"/>
                                        <a14:foregroundMark x1="35375" y1="24480" x2="35875" y2="23147"/>
                                        <a14:foregroundMark x1="75000" y1="65945" x2="70875" y2="40466"/>
                                        <a14:foregroundMark x1="70875" y1="40466" x2="70750" y2="40383"/>
                                        <a14:foregroundMark x1="69250" y1="49542" x2="82000" y2="42298"/>
                                        <a14:foregroundMark x1="77750" y1="40799" x2="77750" y2="40799"/>
                                        <a14:foregroundMark x1="78000" y1="39717" x2="78000" y2="39717"/>
                                        <a14:foregroundMark x1="78500" y1="37885" x2="68750" y2="41965"/>
                                        <a14:foregroundMark x1="68750" y1="41965" x2="66875" y2="50958"/>
                                        <a14:foregroundMark x1="66875" y1="50958" x2="69375" y2="54954"/>
                                        <a14:foregroundMark x1="66875" y1="69609" x2="74375" y2="62115"/>
                                        <a14:foregroundMark x1="74375" y1="62115" x2="62125" y2="74521"/>
                                        <a14:foregroundMark x1="62125" y1="74521" x2="70750" y2="75937"/>
                                        <a14:foregroundMark x1="70750" y1="75937" x2="73500" y2="69442"/>
                                        <a14:foregroundMark x1="73875" y1="83514" x2="67875" y2="89092"/>
                                        <a14:foregroundMark x1="67875" y1="89092" x2="75625" y2="88926"/>
                                        <a14:foregroundMark x1="66375" y1="89176" x2="70875" y2="94671"/>
                                        <a14:foregroundMark x1="70875" y1="94671" x2="80500" y2="90092"/>
                                        <a14:foregroundMark x1="80500" y1="90092" x2="80625" y2="88926"/>
                                        <a14:foregroundMark x1="73250" y1="95254" x2="64500" y2="9450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664" cy="542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4"/>
                <w:szCs w:val="24"/>
              </w:rPr>
              <w:t>Candy c</w:t>
            </w:r>
            <w:r w:rsidR="00560032" w:rsidRPr="00C6193D">
              <w:rPr>
                <w:sz w:val="24"/>
                <w:szCs w:val="24"/>
              </w:rPr>
              <w:t>ane</w:t>
            </w:r>
          </w:p>
        </w:tc>
        <w:tc>
          <w:tcPr>
            <w:tcW w:w="1702" w:type="dxa"/>
          </w:tcPr>
          <w:p w14:paraId="52D9FFCB" w14:textId="77777777" w:rsidR="00475F6E" w:rsidRDefault="00293BED" w:rsidP="009761B6">
            <w:pPr>
              <w:jc w:val="center"/>
              <w:rPr>
                <w:sz w:val="24"/>
                <w:szCs w:val="24"/>
              </w:rPr>
            </w:pPr>
            <w:r w:rsidRPr="00C6193D">
              <w:rPr>
                <w:sz w:val="24"/>
                <w:szCs w:val="24"/>
              </w:rPr>
              <w:t>Pencil</w:t>
            </w:r>
          </w:p>
          <w:p w14:paraId="39EB6CE4" w14:textId="6AC49370" w:rsidR="000C3060" w:rsidRPr="006D1FE7" w:rsidRDefault="00D3671A" w:rsidP="009761B6">
            <w:pPr>
              <w:jc w:val="center"/>
              <w:rPr>
                <w:sz w:val="72"/>
                <w:szCs w:val="72"/>
              </w:rPr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5627CE5B" wp14:editId="706097B8">
                  <wp:simplePos x="0" y="0"/>
                  <wp:positionH relativeFrom="column">
                    <wp:posOffset>247916</wp:posOffset>
                  </wp:positionH>
                  <wp:positionV relativeFrom="paragraph">
                    <wp:posOffset>31903</wp:posOffset>
                  </wp:positionV>
                  <wp:extent cx="495633" cy="493776"/>
                  <wp:effectExtent l="0" t="0" r="0" b="1905"/>
                  <wp:wrapNone/>
                  <wp:docPr id="347424661" name="Picture 9" descr="Pencil PNG, Pencil Transparent Background - FreeIcons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encil PNG, Pencil Transparent Background - FreeIcons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633" cy="493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B33DC" w14:paraId="61860865" w14:textId="77777777" w:rsidTr="00B83BC0">
        <w:trPr>
          <w:trHeight w:val="1176"/>
        </w:trPr>
        <w:tc>
          <w:tcPr>
            <w:tcW w:w="1616" w:type="dxa"/>
            <w:shd w:val="clear" w:color="auto" w:fill="7CEB99"/>
          </w:tcPr>
          <w:p w14:paraId="53D1CE32" w14:textId="77777777" w:rsidR="002B33DC" w:rsidRDefault="00636254" w:rsidP="009761B6">
            <w:pPr>
              <w:jc w:val="center"/>
              <w:rPr>
                <w:rFonts w:ascii="Kristen ITC" w:hAnsi="Kristen ITC"/>
                <w:sz w:val="28"/>
                <w:szCs w:val="28"/>
              </w:rPr>
            </w:pPr>
            <w:r w:rsidRPr="00D3671A">
              <w:rPr>
                <w:rFonts w:ascii="Kristen ITC" w:hAnsi="Kristen ITC"/>
                <w:sz w:val="28"/>
                <w:szCs w:val="28"/>
              </w:rPr>
              <w:t>Color</w:t>
            </w:r>
          </w:p>
          <w:p w14:paraId="6B2948CD" w14:textId="516374A0" w:rsidR="00286A98" w:rsidRPr="00396807" w:rsidRDefault="00286A98" w:rsidP="009761B6">
            <w:pPr>
              <w:jc w:val="center"/>
              <w:rPr>
                <w:rFonts w:ascii="Kristen ITC" w:hAnsi="Kristen ITC"/>
                <w:sz w:val="24"/>
                <w:szCs w:val="24"/>
              </w:rPr>
            </w:pPr>
            <w:r w:rsidRPr="00396807">
              <w:rPr>
                <w:rFonts w:ascii="Kristen ITC" w:hAnsi="Kristen ITC" w:hint="eastAsia"/>
                <w:sz w:val="24"/>
                <w:szCs w:val="24"/>
              </w:rPr>
              <w:t>色</w:t>
            </w:r>
          </w:p>
        </w:tc>
        <w:tc>
          <w:tcPr>
            <w:tcW w:w="1462" w:type="dxa"/>
          </w:tcPr>
          <w:p w14:paraId="29DABFDC" w14:textId="161E3321" w:rsidR="002B33DC" w:rsidRDefault="00D774EE" w:rsidP="009761B6">
            <w:pPr>
              <w:jc w:val="center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F9C40D9" wp14:editId="407A7E18">
                      <wp:simplePos x="0" y="0"/>
                      <wp:positionH relativeFrom="column">
                        <wp:posOffset>137795</wp:posOffset>
                      </wp:positionH>
                      <wp:positionV relativeFrom="paragraph">
                        <wp:posOffset>223866</wp:posOffset>
                      </wp:positionV>
                      <wp:extent cx="457200" cy="457200"/>
                      <wp:effectExtent l="0" t="0" r="19050" b="19050"/>
                      <wp:wrapNone/>
                      <wp:docPr id="100143296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24D154" id="Rectangle 10" o:spid="_x0000_s1026" style="position:absolute;margin-left:10.85pt;margin-top:17.65pt;width:36pt;height:3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" fillcolor="red" strokecolor="red" strokeweight="1pt"/>
                  </w:pict>
                </mc:Fallback>
              </mc:AlternateContent>
            </w:r>
            <w:r w:rsidR="00293BED">
              <w:rPr>
                <w:noProof/>
                <w:sz w:val="28"/>
                <w:szCs w:val="28"/>
              </w:rPr>
              <w:t>Red</w:t>
            </w:r>
          </w:p>
        </w:tc>
        <w:tc>
          <w:tcPr>
            <w:tcW w:w="1461" w:type="dxa"/>
          </w:tcPr>
          <w:p w14:paraId="47FF173D" w14:textId="002EBBE4" w:rsidR="002B33DC" w:rsidRDefault="00D774EE" w:rsidP="009761B6">
            <w:pPr>
              <w:jc w:val="center"/>
              <w:rPr>
                <w:noProof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C2ADE98" wp14:editId="39D32986">
                      <wp:simplePos x="0" y="0"/>
                      <wp:positionH relativeFrom="column">
                        <wp:posOffset>183515</wp:posOffset>
                      </wp:positionH>
                      <wp:positionV relativeFrom="paragraph">
                        <wp:posOffset>225771</wp:posOffset>
                      </wp:positionV>
                      <wp:extent cx="457200" cy="457200"/>
                      <wp:effectExtent l="0" t="0" r="19050" b="19050"/>
                      <wp:wrapNone/>
                      <wp:docPr id="1460463181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DF6CB6" id="Rectangle 10" o:spid="_x0000_s1026" style="position:absolute;margin-left:14.45pt;margin-top:17.8pt;width:36pt;height:3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" fillcolor="#538135 [2409]" strokecolor="#538135 [2409]" strokeweight="1pt"/>
                  </w:pict>
                </mc:Fallback>
              </mc:AlternateContent>
            </w:r>
            <w:r w:rsidR="00293BED">
              <w:rPr>
                <w:noProof/>
              </w:rPr>
              <w:t>Green</w:t>
            </w:r>
          </w:p>
        </w:tc>
        <w:tc>
          <w:tcPr>
            <w:tcW w:w="1461" w:type="dxa"/>
          </w:tcPr>
          <w:p w14:paraId="202B6178" w14:textId="74F6B207" w:rsidR="002B33DC" w:rsidRDefault="00D774EE" w:rsidP="009761B6">
            <w:pPr>
              <w:jc w:val="center"/>
              <w:rPr>
                <w:noProof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8E350D9" wp14:editId="74A02C06">
                      <wp:simplePos x="0" y="0"/>
                      <wp:positionH relativeFrom="column">
                        <wp:posOffset>146685</wp:posOffset>
                      </wp:positionH>
                      <wp:positionV relativeFrom="paragraph">
                        <wp:posOffset>223866</wp:posOffset>
                      </wp:positionV>
                      <wp:extent cx="457200" cy="457200"/>
                      <wp:effectExtent l="0" t="0" r="19050" b="19050"/>
                      <wp:wrapNone/>
                      <wp:docPr id="245193063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0932A0" id="Rectangle 10" o:spid="_x0000_s1026" style="position:absolute;margin-left:11.55pt;margin-top:17.65pt;width:36pt;height:3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" fillcolor="#00b0f0" strokecolor="#00b0f0" strokeweight="1pt"/>
                  </w:pict>
                </mc:Fallback>
              </mc:AlternateContent>
            </w:r>
            <w:r w:rsidR="00181312">
              <w:rPr>
                <w:noProof/>
              </w:rPr>
              <w:t xml:space="preserve">Light </w:t>
            </w:r>
            <w:r w:rsidR="00E964FA">
              <w:rPr>
                <w:noProof/>
              </w:rPr>
              <w:t>Blue</w:t>
            </w:r>
          </w:p>
        </w:tc>
        <w:tc>
          <w:tcPr>
            <w:tcW w:w="1463" w:type="dxa"/>
          </w:tcPr>
          <w:p w14:paraId="3B46F80F" w14:textId="697EDFA7" w:rsidR="002B33DC" w:rsidRDefault="00FF34AB" w:rsidP="009761B6">
            <w:pPr>
              <w:jc w:val="center"/>
              <w:rPr>
                <w:noProof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789FC000" wp14:editId="418DF6F2">
                      <wp:simplePos x="0" y="0"/>
                      <wp:positionH relativeFrom="column">
                        <wp:posOffset>151178</wp:posOffset>
                      </wp:positionH>
                      <wp:positionV relativeFrom="paragraph">
                        <wp:posOffset>224019</wp:posOffset>
                      </wp:positionV>
                      <wp:extent cx="457200" cy="457200"/>
                      <wp:effectExtent l="0" t="0" r="19050" b="19050"/>
                      <wp:wrapNone/>
                      <wp:docPr id="2017380887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5AF477" id="Rectangle 10" o:spid="_x0000_s1026" style="position:absolute;margin-left:11.9pt;margin-top:17.65pt;width:36pt;height:36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" fillcolor="yellow" strokecolor="yellow" strokeweight="1pt"/>
                  </w:pict>
                </mc:Fallback>
              </mc:AlternateContent>
            </w:r>
            <w:r w:rsidR="00E964FA">
              <w:rPr>
                <w:noProof/>
              </w:rPr>
              <w:t>Yellow</w:t>
            </w:r>
          </w:p>
        </w:tc>
        <w:tc>
          <w:tcPr>
            <w:tcW w:w="1545" w:type="dxa"/>
          </w:tcPr>
          <w:p w14:paraId="2CA72B85" w14:textId="0E0DAE93" w:rsidR="002B33DC" w:rsidRPr="0027494F" w:rsidRDefault="00FF34AB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5CAE13D5" wp14:editId="14894DA3">
                      <wp:simplePos x="0" y="0"/>
                      <wp:positionH relativeFrom="column">
                        <wp:posOffset>206440</wp:posOffset>
                      </wp:positionH>
                      <wp:positionV relativeFrom="paragraph">
                        <wp:posOffset>224018</wp:posOffset>
                      </wp:positionV>
                      <wp:extent cx="457200" cy="457200"/>
                      <wp:effectExtent l="0" t="0" r="19050" b="19050"/>
                      <wp:wrapNone/>
                      <wp:docPr id="779183641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699"/>
                              </a:solidFill>
                              <a:ln>
                                <a:solidFill>
                                  <a:srgbClr val="FF6699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240090" id="Rectangle 10" o:spid="_x0000_s1026" style="position:absolute;margin-left:16.25pt;margin-top:17.65pt;width:36pt;height:3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" fillcolor="#f69" strokecolor="#f69" strokeweight="1pt"/>
                  </w:pict>
                </mc:Fallback>
              </mc:AlternateContent>
            </w:r>
            <w:r w:rsidR="00E964FA">
              <w:rPr>
                <w:sz w:val="24"/>
                <w:szCs w:val="24"/>
              </w:rPr>
              <w:t>P</w:t>
            </w:r>
            <w:r w:rsidR="008F2E8B">
              <w:rPr>
                <w:sz w:val="24"/>
                <w:szCs w:val="24"/>
              </w:rPr>
              <w:t>ink</w:t>
            </w:r>
          </w:p>
        </w:tc>
        <w:tc>
          <w:tcPr>
            <w:tcW w:w="1702" w:type="dxa"/>
          </w:tcPr>
          <w:p w14:paraId="243D5F84" w14:textId="47BCABBB" w:rsidR="002B33DC" w:rsidRPr="0027494F" w:rsidRDefault="005124DD" w:rsidP="009761B6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15149DC5" wp14:editId="65E0851E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227330</wp:posOffset>
                      </wp:positionV>
                      <wp:extent cx="457200" cy="457200"/>
                      <wp:effectExtent l="0" t="0" r="19050" b="19050"/>
                      <wp:wrapNone/>
                      <wp:docPr id="1011247874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50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26759D" id="Rectangle 10" o:spid="_x0000_s1026" style="position:absolute;margin-left:16.35pt;margin-top:17.9pt;width:36pt;height:3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" fillcolor="#7f7f7f [1612]" strokecolor="#7f7f7f [1612]" strokeweight="1pt"/>
                  </w:pict>
                </mc:Fallback>
              </mc:AlternateContent>
            </w:r>
            <w:r>
              <w:rPr>
                <w:sz w:val="24"/>
                <w:szCs w:val="24"/>
              </w:rPr>
              <w:t>Gray</w:t>
            </w:r>
          </w:p>
        </w:tc>
      </w:tr>
    </w:tbl>
    <w:p w14:paraId="5DEE29D1" w14:textId="6CCA0DD3" w:rsidR="00AB441A" w:rsidRPr="00D525CA" w:rsidRDefault="00AB441A" w:rsidP="003F774F">
      <w:pPr>
        <w:rPr>
          <w:sz w:val="28"/>
          <w:szCs w:val="28"/>
        </w:rPr>
      </w:pPr>
    </w:p>
    <w:sectPr w:rsidR="00AB441A" w:rsidRPr="00D52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sTQzNDI1NLcwNrBQ0lEKTi0uzszPAykwrwUAznWy+CwAAAA="/>
  </w:docVars>
  <w:rsids>
    <w:rsidRoot w:val="00D525CA"/>
    <w:rsid w:val="000374C5"/>
    <w:rsid w:val="00097C80"/>
    <w:rsid w:val="000A25E1"/>
    <w:rsid w:val="000C3060"/>
    <w:rsid w:val="000F31F5"/>
    <w:rsid w:val="00102D32"/>
    <w:rsid w:val="00177EF3"/>
    <w:rsid w:val="00181312"/>
    <w:rsid w:val="001A41B6"/>
    <w:rsid w:val="001F4A35"/>
    <w:rsid w:val="00211425"/>
    <w:rsid w:val="00246410"/>
    <w:rsid w:val="0027494F"/>
    <w:rsid w:val="00286A98"/>
    <w:rsid w:val="00293BED"/>
    <w:rsid w:val="00293F61"/>
    <w:rsid w:val="002B33DC"/>
    <w:rsid w:val="00330CC8"/>
    <w:rsid w:val="00334CCD"/>
    <w:rsid w:val="00337D52"/>
    <w:rsid w:val="00361CA5"/>
    <w:rsid w:val="00371047"/>
    <w:rsid w:val="00391C97"/>
    <w:rsid w:val="00396807"/>
    <w:rsid w:val="00396D9B"/>
    <w:rsid w:val="003E20EC"/>
    <w:rsid w:val="003F774F"/>
    <w:rsid w:val="00475F6E"/>
    <w:rsid w:val="005050BD"/>
    <w:rsid w:val="005124DD"/>
    <w:rsid w:val="0053642E"/>
    <w:rsid w:val="00560032"/>
    <w:rsid w:val="005800F5"/>
    <w:rsid w:val="00596C13"/>
    <w:rsid w:val="005B2C4D"/>
    <w:rsid w:val="005C6D1C"/>
    <w:rsid w:val="005D7A1B"/>
    <w:rsid w:val="00604084"/>
    <w:rsid w:val="00636254"/>
    <w:rsid w:val="006878E5"/>
    <w:rsid w:val="006D1040"/>
    <w:rsid w:val="006D1FE7"/>
    <w:rsid w:val="00763F2B"/>
    <w:rsid w:val="00765517"/>
    <w:rsid w:val="00796B4B"/>
    <w:rsid w:val="007B0251"/>
    <w:rsid w:val="007C323D"/>
    <w:rsid w:val="007C7308"/>
    <w:rsid w:val="007D31CC"/>
    <w:rsid w:val="007D4033"/>
    <w:rsid w:val="008C39B3"/>
    <w:rsid w:val="008F2E8B"/>
    <w:rsid w:val="00907246"/>
    <w:rsid w:val="00914E6F"/>
    <w:rsid w:val="009761B6"/>
    <w:rsid w:val="00977AA2"/>
    <w:rsid w:val="009C25BE"/>
    <w:rsid w:val="009D06BC"/>
    <w:rsid w:val="00AB441A"/>
    <w:rsid w:val="00AD369B"/>
    <w:rsid w:val="00B00CB3"/>
    <w:rsid w:val="00B12020"/>
    <w:rsid w:val="00B83BC0"/>
    <w:rsid w:val="00B90B4E"/>
    <w:rsid w:val="00BB3653"/>
    <w:rsid w:val="00BC1E0B"/>
    <w:rsid w:val="00BD03D1"/>
    <w:rsid w:val="00BD562C"/>
    <w:rsid w:val="00BF6DB3"/>
    <w:rsid w:val="00C14E1E"/>
    <w:rsid w:val="00C53678"/>
    <w:rsid w:val="00C6193D"/>
    <w:rsid w:val="00CA3DBC"/>
    <w:rsid w:val="00CA7FC0"/>
    <w:rsid w:val="00CB7F72"/>
    <w:rsid w:val="00CC391D"/>
    <w:rsid w:val="00CE4B6F"/>
    <w:rsid w:val="00D061B6"/>
    <w:rsid w:val="00D3671A"/>
    <w:rsid w:val="00D525CA"/>
    <w:rsid w:val="00D774EE"/>
    <w:rsid w:val="00DB370E"/>
    <w:rsid w:val="00DB50E7"/>
    <w:rsid w:val="00E37AA4"/>
    <w:rsid w:val="00E41661"/>
    <w:rsid w:val="00E74E8B"/>
    <w:rsid w:val="00E763F8"/>
    <w:rsid w:val="00E964FA"/>
    <w:rsid w:val="00EB2B07"/>
    <w:rsid w:val="00EC5A98"/>
    <w:rsid w:val="00F857B6"/>
    <w:rsid w:val="00FD0737"/>
    <w:rsid w:val="00FE120E"/>
    <w:rsid w:val="00FE4F84"/>
    <w:rsid w:val="00FF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C66F98"/>
  <w15:chartTrackingRefBased/>
  <w15:docId w15:val="{BACB8457-B756-4AC4-BC73-FA2CE9294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2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177E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1.jpeg"/><Relationship Id="rId26" Type="http://schemas.openxmlformats.org/officeDocument/2006/relationships/image" Target="media/image17.png"/><Relationship Id="rId21" Type="http://schemas.microsoft.com/office/2007/relationships/hdphoto" Target="media/hdphoto4.wdp"/><Relationship Id="rId34" Type="http://schemas.openxmlformats.org/officeDocument/2006/relationships/image" Target="media/image22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microsoft.com/office/2007/relationships/hdphoto" Target="media/hdphoto3.wdp"/><Relationship Id="rId25" Type="http://schemas.openxmlformats.org/officeDocument/2006/relationships/image" Target="media/image16.jpeg"/><Relationship Id="rId33" Type="http://schemas.microsoft.com/office/2007/relationships/hdphoto" Target="media/hdphoto8.wdp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5.jpe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microsoft.com/office/2007/relationships/hdphoto" Target="media/hdphoto2.wdp"/><Relationship Id="rId23" Type="http://schemas.microsoft.com/office/2007/relationships/hdphoto" Target="media/hdphoto5.wdp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4.png"/><Relationship Id="rId27" Type="http://schemas.microsoft.com/office/2007/relationships/hdphoto" Target="media/hdphoto6.wdp"/><Relationship Id="rId30" Type="http://schemas.microsoft.com/office/2007/relationships/hdphoto" Target="media/hdphoto7.wdp"/><Relationship Id="rId35" Type="http://schemas.microsoft.com/office/2007/relationships/hdphoto" Target="media/hdphoto9.wdp"/><Relationship Id="rId8" Type="http://schemas.microsoft.com/office/2007/relationships/hdphoto" Target="media/hdphoto1.wd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EA2E0-DC5B-4BF3-9F91-73D62A59F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2</Pages>
  <Words>106</Words>
  <Characters>378</Characters>
  <Application>Microsoft Office Word</Application>
  <DocSecurity>0</DocSecurity>
  <Lines>10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Ledesma</dc:creator>
  <cp:keywords/>
  <dc:description/>
  <cp:lastModifiedBy>Vanessa Ledesma</cp:lastModifiedBy>
  <cp:revision>86</cp:revision>
  <dcterms:created xsi:type="dcterms:W3CDTF">2023-12-11T04:24:00Z</dcterms:created>
  <dcterms:modified xsi:type="dcterms:W3CDTF">2023-12-19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be50ac-c517-4c41-8829-35019c757a72</vt:lpwstr>
  </property>
</Properties>
</file>